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8A69D" w14:textId="77777777" w:rsidR="00AF3845" w:rsidRDefault="005D4A2D" w:rsidP="00385B13">
      <w:pPr>
        <w:autoSpaceDE w:val="0"/>
        <w:autoSpaceDN w:val="0"/>
        <w:adjustRightInd w:val="0"/>
        <w:jc w:val="center"/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</w:pPr>
      <w:r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 xml:space="preserve">Cardiomiopatia </w:t>
      </w:r>
      <w:proofErr w:type="spellStart"/>
      <w:r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>aritmogena</w:t>
      </w:r>
      <w:proofErr w:type="spellEnd"/>
      <w:r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>: i</w:t>
      </w:r>
      <w:r w:rsidR="002226CA"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 xml:space="preserve">ndividuata una molecola </w:t>
      </w:r>
      <w:r w:rsidR="00272295"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>che potrebbe</w:t>
      </w:r>
      <w:r w:rsidR="002226CA"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 xml:space="preserve"> </w:t>
      </w:r>
      <w:r w:rsidR="00272295"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>contrastar</w:t>
      </w:r>
      <w:r w:rsidR="00B14377"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>la</w:t>
      </w:r>
      <w:r w:rsidR="00272295">
        <w:rPr>
          <w:rFonts w:ascii="Calibri" w:hAnsi="Calibri" w:cs="Trebuchet MS"/>
          <w:b/>
          <w:bCs/>
          <w:color w:val="000000"/>
          <w:sz w:val="28"/>
          <w:szCs w:val="28"/>
          <w:lang w:val="it-IT"/>
        </w:rPr>
        <w:t xml:space="preserve"> </w:t>
      </w:r>
    </w:p>
    <w:p w14:paraId="3ECD09E5" w14:textId="7F38BAF1" w:rsidR="00385B13" w:rsidRDefault="00417AEE" w:rsidP="00385B13">
      <w:pPr>
        <w:autoSpaceDE w:val="0"/>
        <w:autoSpaceDN w:val="0"/>
        <w:adjustRightInd w:val="0"/>
        <w:jc w:val="center"/>
        <w:rPr>
          <w:rFonts w:ascii="Calibri" w:hAnsi="Calibri" w:cs="Trebuchet MS"/>
          <w:b/>
          <w:bCs/>
          <w:color w:val="000000"/>
          <w:sz w:val="24"/>
          <w:szCs w:val="24"/>
          <w:lang w:val="it-IT"/>
        </w:rPr>
      </w:pPr>
      <w:r>
        <w:rPr>
          <w:rFonts w:ascii="Calibri" w:hAnsi="Calibri" w:cs="Trebuchet MS"/>
          <w:b/>
          <w:bCs/>
          <w:color w:val="000000"/>
          <w:sz w:val="24"/>
          <w:szCs w:val="24"/>
          <w:lang w:val="it-IT"/>
        </w:rPr>
        <w:t>Il risultato apre la strada alla ricerca farmacologica e arriva dopo sette anni di esperimenti</w:t>
      </w:r>
      <w:r w:rsidR="001C5164">
        <w:rPr>
          <w:rFonts w:ascii="Calibri" w:hAnsi="Calibri" w:cs="Trebuchet MS"/>
          <w:b/>
          <w:bCs/>
          <w:color w:val="000000"/>
          <w:sz w:val="24"/>
          <w:szCs w:val="24"/>
          <w:lang w:val="it-IT"/>
        </w:rPr>
        <w:t xml:space="preserve"> </w:t>
      </w:r>
    </w:p>
    <w:p w14:paraId="5B0167F0" w14:textId="67E90018" w:rsidR="00385B13" w:rsidRDefault="00385B13" w:rsidP="00385B13">
      <w:pPr>
        <w:autoSpaceDE w:val="0"/>
        <w:autoSpaceDN w:val="0"/>
        <w:adjustRightInd w:val="0"/>
        <w:jc w:val="center"/>
        <w:rPr>
          <w:rFonts w:ascii="Calibri" w:hAnsi="Calibri" w:cs="Trebuchet MS"/>
          <w:b/>
          <w:bCs/>
          <w:color w:val="000000"/>
          <w:sz w:val="24"/>
          <w:szCs w:val="24"/>
          <w:lang w:val="it-IT"/>
        </w:rPr>
      </w:pPr>
    </w:p>
    <w:p w14:paraId="70B58849" w14:textId="77777777" w:rsidR="008B0DAC" w:rsidRPr="00486BE1" w:rsidRDefault="008B0DAC" w:rsidP="00385B13">
      <w:pPr>
        <w:autoSpaceDE w:val="0"/>
        <w:autoSpaceDN w:val="0"/>
        <w:adjustRightInd w:val="0"/>
        <w:jc w:val="center"/>
        <w:rPr>
          <w:rFonts w:ascii="Calibri" w:hAnsi="Calibri" w:cs="Trebuchet MS"/>
          <w:b/>
          <w:bCs/>
          <w:color w:val="000000"/>
          <w:sz w:val="24"/>
          <w:szCs w:val="24"/>
          <w:lang w:val="it-IT"/>
        </w:rPr>
      </w:pPr>
    </w:p>
    <w:p w14:paraId="5D0B0236" w14:textId="71075CD1" w:rsidR="00510B9A" w:rsidRPr="00813582" w:rsidRDefault="00EE60E5" w:rsidP="000579A3">
      <w:pPr>
        <w:autoSpaceDE w:val="0"/>
        <w:autoSpaceDN w:val="0"/>
        <w:adjustRightInd w:val="0"/>
        <w:rPr>
          <w:rFonts w:ascii="Calibri" w:hAnsi="Calibri"/>
          <w:b/>
          <w:szCs w:val="22"/>
          <w:lang w:val="it-IT"/>
        </w:rPr>
      </w:pPr>
      <w:r>
        <w:rPr>
          <w:rFonts w:ascii="Calibri" w:hAnsi="Calibri"/>
          <w:b/>
          <w:szCs w:val="22"/>
          <w:lang w:val="it-IT"/>
        </w:rPr>
        <w:t xml:space="preserve">Il suo nome è </w:t>
      </w:r>
      <w:r w:rsidR="005D4A2D">
        <w:rPr>
          <w:rFonts w:ascii="Calibri" w:hAnsi="Calibri"/>
          <w:b/>
          <w:szCs w:val="22"/>
          <w:lang w:val="it-IT"/>
        </w:rPr>
        <w:t xml:space="preserve">MB-3 ed è </w:t>
      </w:r>
      <w:r w:rsidR="00272295">
        <w:rPr>
          <w:rFonts w:ascii="Calibri" w:hAnsi="Calibri"/>
          <w:b/>
          <w:szCs w:val="22"/>
          <w:lang w:val="it-IT"/>
        </w:rPr>
        <w:t xml:space="preserve">una </w:t>
      </w:r>
      <w:r w:rsidR="005D4A2D">
        <w:rPr>
          <w:rFonts w:ascii="Calibri" w:hAnsi="Calibri"/>
          <w:b/>
          <w:szCs w:val="22"/>
          <w:lang w:val="it-IT"/>
        </w:rPr>
        <w:t>molecola di sintesi, cioè creata in laboratorio</w:t>
      </w:r>
      <w:r w:rsidR="00831718">
        <w:rPr>
          <w:rFonts w:ascii="Calibri" w:hAnsi="Calibri"/>
          <w:b/>
          <w:szCs w:val="22"/>
          <w:lang w:val="it-IT"/>
        </w:rPr>
        <w:t>. U</w:t>
      </w:r>
      <w:r w:rsidR="000579A3">
        <w:rPr>
          <w:rFonts w:ascii="Calibri" w:hAnsi="Calibri"/>
          <w:b/>
          <w:szCs w:val="22"/>
          <w:lang w:val="it-IT"/>
        </w:rPr>
        <w:t xml:space="preserve">sata per </w:t>
      </w:r>
      <w:r w:rsidR="00B355AD">
        <w:rPr>
          <w:rFonts w:ascii="Calibri" w:hAnsi="Calibri"/>
          <w:b/>
          <w:szCs w:val="22"/>
          <w:lang w:val="it-IT"/>
        </w:rPr>
        <w:t>limitare l’attività del</w:t>
      </w:r>
      <w:r w:rsidR="000579A3">
        <w:rPr>
          <w:rFonts w:ascii="Calibri" w:hAnsi="Calibri"/>
          <w:b/>
          <w:szCs w:val="22"/>
          <w:lang w:val="it-IT"/>
        </w:rPr>
        <w:t xml:space="preserve">l’enzima </w:t>
      </w:r>
      <w:r>
        <w:rPr>
          <w:rFonts w:ascii="Calibri" w:hAnsi="Calibri"/>
          <w:b/>
          <w:szCs w:val="22"/>
          <w:lang w:val="it-IT"/>
        </w:rPr>
        <w:t>GCN5</w:t>
      </w:r>
      <w:r w:rsidR="00675AA1">
        <w:rPr>
          <w:rFonts w:ascii="Calibri" w:hAnsi="Calibri"/>
          <w:b/>
          <w:szCs w:val="22"/>
          <w:lang w:val="it-IT"/>
        </w:rPr>
        <w:t>,</w:t>
      </w:r>
      <w:r w:rsidR="00831718">
        <w:rPr>
          <w:rFonts w:ascii="Calibri" w:hAnsi="Calibri"/>
          <w:b/>
          <w:szCs w:val="22"/>
          <w:lang w:val="it-IT"/>
        </w:rPr>
        <w:t xml:space="preserve"> </w:t>
      </w:r>
      <w:r w:rsidR="000579A3">
        <w:rPr>
          <w:rFonts w:ascii="Calibri" w:hAnsi="Calibri"/>
          <w:b/>
          <w:szCs w:val="22"/>
          <w:lang w:val="it-IT"/>
        </w:rPr>
        <w:t xml:space="preserve">riduce gli </w:t>
      </w:r>
      <w:r>
        <w:rPr>
          <w:rFonts w:ascii="Calibri" w:hAnsi="Calibri"/>
          <w:b/>
          <w:szCs w:val="22"/>
          <w:lang w:val="it-IT"/>
        </w:rPr>
        <w:t>accumul</w:t>
      </w:r>
      <w:r w:rsidR="0013297B">
        <w:rPr>
          <w:rFonts w:ascii="Calibri" w:hAnsi="Calibri"/>
          <w:b/>
          <w:szCs w:val="22"/>
          <w:lang w:val="it-IT"/>
        </w:rPr>
        <w:t>i</w:t>
      </w:r>
      <w:r>
        <w:rPr>
          <w:rFonts w:ascii="Calibri" w:hAnsi="Calibri"/>
          <w:b/>
          <w:szCs w:val="22"/>
          <w:lang w:val="it-IT"/>
        </w:rPr>
        <w:t xml:space="preserve"> di grasso </w:t>
      </w:r>
      <w:r w:rsidR="00590C7A">
        <w:rPr>
          <w:rFonts w:ascii="Calibri" w:hAnsi="Calibri"/>
          <w:b/>
          <w:szCs w:val="22"/>
          <w:lang w:val="it-IT"/>
        </w:rPr>
        <w:t xml:space="preserve">nelle cellule cardiache </w:t>
      </w:r>
      <w:r>
        <w:rPr>
          <w:rFonts w:ascii="Calibri" w:hAnsi="Calibri"/>
          <w:b/>
          <w:szCs w:val="22"/>
          <w:lang w:val="it-IT"/>
        </w:rPr>
        <w:t>che caratterizza</w:t>
      </w:r>
      <w:r w:rsidR="0013297B">
        <w:rPr>
          <w:rFonts w:ascii="Calibri" w:hAnsi="Calibri"/>
          <w:b/>
          <w:szCs w:val="22"/>
          <w:lang w:val="it-IT"/>
        </w:rPr>
        <w:t>no</w:t>
      </w:r>
      <w:r>
        <w:rPr>
          <w:rFonts w:ascii="Calibri" w:hAnsi="Calibri"/>
          <w:b/>
          <w:szCs w:val="22"/>
          <w:lang w:val="it-IT"/>
        </w:rPr>
        <w:t xml:space="preserve"> la cardiomiopatia </w:t>
      </w:r>
      <w:proofErr w:type="spellStart"/>
      <w:r>
        <w:rPr>
          <w:rFonts w:ascii="Calibri" w:hAnsi="Calibri"/>
          <w:b/>
          <w:szCs w:val="22"/>
          <w:lang w:val="it-IT"/>
        </w:rPr>
        <w:t>aritmogena</w:t>
      </w:r>
      <w:proofErr w:type="spellEnd"/>
      <w:r w:rsidR="00510B9A">
        <w:rPr>
          <w:rFonts w:ascii="Calibri" w:hAnsi="Calibri"/>
          <w:b/>
          <w:szCs w:val="22"/>
          <w:lang w:val="it-IT"/>
        </w:rPr>
        <w:t xml:space="preserve">, la malattia che ha stroncato in giovane età sportivi come </w:t>
      </w:r>
      <w:r w:rsidR="00510B9A" w:rsidRPr="00510B9A">
        <w:rPr>
          <w:rFonts w:ascii="Calibri" w:hAnsi="Calibri"/>
          <w:b/>
          <w:szCs w:val="22"/>
          <w:lang w:val="it-IT"/>
        </w:rPr>
        <w:t>il calciatore del Livorno Piermario Morosini o il giocatore di hockey dell’Asiago Darcy Robinson</w:t>
      </w:r>
      <w:r>
        <w:rPr>
          <w:rFonts w:ascii="Calibri" w:hAnsi="Calibri"/>
          <w:b/>
          <w:szCs w:val="22"/>
          <w:lang w:val="it-IT"/>
        </w:rPr>
        <w:t xml:space="preserve">. </w:t>
      </w:r>
      <w:r w:rsidR="00510B9A">
        <w:rPr>
          <w:rFonts w:ascii="Calibri" w:hAnsi="Calibri"/>
          <w:b/>
          <w:szCs w:val="22"/>
          <w:lang w:val="it-IT"/>
        </w:rPr>
        <w:t xml:space="preserve">La scoperta di una équipe di </w:t>
      </w:r>
      <w:r w:rsidR="00484B95">
        <w:rPr>
          <w:rFonts w:ascii="Calibri" w:hAnsi="Calibri"/>
          <w:b/>
          <w:szCs w:val="22"/>
          <w:lang w:val="it-IT"/>
        </w:rPr>
        <w:t xml:space="preserve">biologi </w:t>
      </w:r>
      <w:r w:rsidR="00510B9A">
        <w:rPr>
          <w:rFonts w:ascii="Calibri" w:hAnsi="Calibri"/>
          <w:b/>
          <w:szCs w:val="22"/>
          <w:lang w:val="it-IT"/>
        </w:rPr>
        <w:t>di Eurac Research arriva dopo</w:t>
      </w:r>
      <w:r w:rsidR="00AA14EE">
        <w:rPr>
          <w:rFonts w:ascii="Calibri" w:hAnsi="Calibri"/>
          <w:b/>
          <w:szCs w:val="22"/>
          <w:lang w:val="it-IT"/>
        </w:rPr>
        <w:t xml:space="preserve"> </w:t>
      </w:r>
      <w:r w:rsidR="000844F6">
        <w:rPr>
          <w:rFonts w:ascii="Calibri" w:hAnsi="Calibri"/>
          <w:b/>
          <w:szCs w:val="22"/>
          <w:lang w:val="it-IT"/>
        </w:rPr>
        <w:t>diversi</w:t>
      </w:r>
      <w:r w:rsidR="00510B9A">
        <w:rPr>
          <w:rFonts w:ascii="Calibri" w:hAnsi="Calibri"/>
          <w:b/>
          <w:szCs w:val="22"/>
          <w:lang w:val="it-IT"/>
        </w:rPr>
        <w:t xml:space="preserve"> anni di ricerche</w:t>
      </w:r>
      <w:r w:rsidR="00CA0DBA">
        <w:rPr>
          <w:rFonts w:ascii="Calibri" w:hAnsi="Calibri"/>
          <w:b/>
          <w:szCs w:val="22"/>
          <w:lang w:val="it-IT"/>
        </w:rPr>
        <w:t xml:space="preserve"> </w:t>
      </w:r>
      <w:r w:rsidR="00510B9A">
        <w:rPr>
          <w:rFonts w:ascii="Calibri" w:hAnsi="Calibri"/>
          <w:b/>
          <w:szCs w:val="22"/>
          <w:lang w:val="it-IT"/>
        </w:rPr>
        <w:t xml:space="preserve">in collaborazione con </w:t>
      </w:r>
      <w:r w:rsidR="00C56D12">
        <w:rPr>
          <w:rFonts w:ascii="Calibri" w:hAnsi="Calibri"/>
          <w:b/>
          <w:szCs w:val="22"/>
          <w:lang w:val="it-IT"/>
        </w:rPr>
        <w:t xml:space="preserve">l’Università </w:t>
      </w:r>
      <w:r w:rsidR="000579A3">
        <w:rPr>
          <w:rFonts w:ascii="Calibri" w:hAnsi="Calibri"/>
          <w:b/>
          <w:szCs w:val="22"/>
          <w:lang w:val="it-IT"/>
        </w:rPr>
        <w:t xml:space="preserve">medica </w:t>
      </w:r>
      <w:r w:rsidR="00C56D12">
        <w:rPr>
          <w:rFonts w:ascii="Calibri" w:hAnsi="Calibri"/>
          <w:b/>
          <w:szCs w:val="22"/>
          <w:lang w:val="it-IT"/>
        </w:rPr>
        <w:t>di Innsbruck, il</w:t>
      </w:r>
      <w:r w:rsidR="00C56D12" w:rsidRPr="00510B9A">
        <w:rPr>
          <w:rFonts w:ascii="Calibri" w:hAnsi="Calibri"/>
          <w:b/>
          <w:szCs w:val="22"/>
          <w:lang w:val="it-IT"/>
        </w:rPr>
        <w:t xml:space="preserve"> </w:t>
      </w:r>
      <w:r w:rsidR="00510B9A" w:rsidRPr="00510B9A">
        <w:rPr>
          <w:rFonts w:ascii="Calibri" w:hAnsi="Calibri"/>
          <w:b/>
          <w:szCs w:val="22"/>
          <w:lang w:val="it-IT"/>
        </w:rPr>
        <w:t>Centro cardiologico Monzino e l’Università statale di Milano</w:t>
      </w:r>
      <w:r w:rsidR="00AA14EE">
        <w:rPr>
          <w:rFonts w:ascii="Calibri" w:hAnsi="Calibri"/>
          <w:b/>
          <w:szCs w:val="22"/>
          <w:lang w:val="it-IT"/>
        </w:rPr>
        <w:t>.</w:t>
      </w:r>
    </w:p>
    <w:p w14:paraId="11EEBEF7" w14:textId="77777777" w:rsidR="00385B13" w:rsidRPr="00813582" w:rsidRDefault="00385B13" w:rsidP="00592C33">
      <w:pPr>
        <w:autoSpaceDE w:val="0"/>
        <w:autoSpaceDN w:val="0"/>
        <w:adjustRightInd w:val="0"/>
        <w:rPr>
          <w:rFonts w:ascii="Calibri" w:hAnsi="Calibri"/>
          <w:b/>
          <w:szCs w:val="22"/>
          <w:lang w:val="it-IT"/>
        </w:rPr>
      </w:pPr>
    </w:p>
    <w:p w14:paraId="2579FE6A" w14:textId="1C5562F1" w:rsidR="00417AEE" w:rsidRDefault="00EF5001" w:rsidP="00592C33">
      <w:pPr>
        <w:rPr>
          <w:rFonts w:ascii="Calibri" w:hAnsi="Calibri"/>
          <w:szCs w:val="22"/>
          <w:lang w:val="it-IT"/>
        </w:rPr>
      </w:pPr>
      <w:r w:rsidRPr="00EF5001">
        <w:rPr>
          <w:rFonts w:ascii="Calibri" w:hAnsi="Calibri"/>
          <w:szCs w:val="22"/>
          <w:lang w:val="it-IT"/>
        </w:rPr>
        <w:t xml:space="preserve">La cardiomiopatia </w:t>
      </w:r>
      <w:proofErr w:type="spellStart"/>
      <w:r w:rsidRPr="00EF5001">
        <w:rPr>
          <w:rFonts w:ascii="Calibri" w:hAnsi="Calibri"/>
          <w:szCs w:val="22"/>
          <w:lang w:val="it-IT"/>
        </w:rPr>
        <w:t>aritmogena</w:t>
      </w:r>
      <w:proofErr w:type="spellEnd"/>
      <w:r w:rsidRPr="00EF5001">
        <w:rPr>
          <w:rFonts w:ascii="Calibri" w:hAnsi="Calibri"/>
          <w:szCs w:val="22"/>
          <w:lang w:val="it-IT"/>
        </w:rPr>
        <w:t xml:space="preserve"> è una </w:t>
      </w:r>
      <w:r w:rsidR="00AA14EE">
        <w:rPr>
          <w:rFonts w:ascii="Calibri" w:hAnsi="Calibri"/>
          <w:szCs w:val="22"/>
          <w:lang w:val="it-IT"/>
        </w:rPr>
        <w:t xml:space="preserve">grave </w:t>
      </w:r>
      <w:r w:rsidRPr="00EF5001">
        <w:rPr>
          <w:rFonts w:ascii="Calibri" w:hAnsi="Calibri"/>
          <w:szCs w:val="22"/>
          <w:lang w:val="it-IT"/>
        </w:rPr>
        <w:t>malattia genetica del cuore</w:t>
      </w:r>
      <w:r w:rsidR="00AA14EE">
        <w:rPr>
          <w:rFonts w:ascii="Calibri" w:hAnsi="Calibri"/>
          <w:szCs w:val="22"/>
          <w:lang w:val="it-IT"/>
        </w:rPr>
        <w:t xml:space="preserve">. Con un caso ogni 7.000 persone – che in alcune regioni come il Veneto diventa un caso ogni 2.000 – </w:t>
      </w:r>
      <w:r w:rsidR="00417AEE">
        <w:rPr>
          <w:rFonts w:ascii="Calibri" w:hAnsi="Calibri"/>
          <w:szCs w:val="22"/>
          <w:lang w:val="it-IT"/>
        </w:rPr>
        <w:t>viene classificata tra le malattie rare</w:t>
      </w:r>
      <w:r w:rsidR="00667C8D">
        <w:rPr>
          <w:rFonts w:ascii="Calibri" w:hAnsi="Calibri"/>
          <w:szCs w:val="22"/>
          <w:lang w:val="it-IT"/>
        </w:rPr>
        <w:t>. Rispetto ad altre malattie rare è per</w:t>
      </w:r>
      <w:r w:rsidR="00317BA5">
        <w:rPr>
          <w:rFonts w:ascii="Calibri" w:hAnsi="Calibri"/>
          <w:szCs w:val="22"/>
          <w:lang w:val="it-IT"/>
        </w:rPr>
        <w:t>ò</w:t>
      </w:r>
      <w:r w:rsidR="00667C8D">
        <w:rPr>
          <w:rFonts w:ascii="Calibri" w:hAnsi="Calibri"/>
          <w:szCs w:val="22"/>
          <w:lang w:val="it-IT"/>
        </w:rPr>
        <w:t xml:space="preserve"> più nota </w:t>
      </w:r>
      <w:r w:rsidR="00417AEE">
        <w:rPr>
          <w:rFonts w:ascii="Calibri" w:hAnsi="Calibri"/>
          <w:szCs w:val="22"/>
          <w:lang w:val="it-IT"/>
        </w:rPr>
        <w:t>perché purtroppo in alcuni casi il primo sintomo con cui si manifesta è la morte improvvisa</w:t>
      </w:r>
      <w:r w:rsidR="004F3346">
        <w:rPr>
          <w:rFonts w:ascii="Calibri" w:hAnsi="Calibri"/>
          <w:szCs w:val="22"/>
          <w:lang w:val="it-IT"/>
        </w:rPr>
        <w:t xml:space="preserve"> e </w:t>
      </w:r>
      <w:r w:rsidR="00307C97">
        <w:rPr>
          <w:rFonts w:ascii="Calibri" w:hAnsi="Calibri"/>
          <w:szCs w:val="22"/>
          <w:lang w:val="it-IT"/>
        </w:rPr>
        <w:t xml:space="preserve">ne </w:t>
      </w:r>
      <w:r w:rsidR="00AC1174">
        <w:rPr>
          <w:rFonts w:ascii="Calibri" w:hAnsi="Calibri"/>
          <w:szCs w:val="22"/>
          <w:lang w:val="it-IT"/>
        </w:rPr>
        <w:t>sono rimasti</w:t>
      </w:r>
      <w:r w:rsidR="00417AEE">
        <w:rPr>
          <w:rFonts w:ascii="Calibri" w:hAnsi="Calibri"/>
          <w:szCs w:val="22"/>
          <w:lang w:val="it-IT"/>
        </w:rPr>
        <w:t xml:space="preserve"> vittim</w:t>
      </w:r>
      <w:r w:rsidR="00667C8D">
        <w:rPr>
          <w:rFonts w:ascii="Calibri" w:hAnsi="Calibri"/>
          <w:szCs w:val="22"/>
          <w:lang w:val="it-IT"/>
        </w:rPr>
        <w:t>a</w:t>
      </w:r>
      <w:r w:rsidR="00417AEE">
        <w:rPr>
          <w:rFonts w:ascii="Calibri" w:hAnsi="Calibri"/>
          <w:szCs w:val="22"/>
          <w:lang w:val="it-IT"/>
        </w:rPr>
        <w:t xml:space="preserve"> </w:t>
      </w:r>
      <w:r w:rsidR="00AC1174">
        <w:rPr>
          <w:rFonts w:ascii="Calibri" w:hAnsi="Calibri"/>
          <w:szCs w:val="22"/>
          <w:lang w:val="it-IT"/>
        </w:rPr>
        <w:t xml:space="preserve">anche </w:t>
      </w:r>
      <w:r w:rsidR="00417AEE">
        <w:rPr>
          <w:rFonts w:ascii="Calibri" w:hAnsi="Calibri"/>
          <w:szCs w:val="22"/>
          <w:lang w:val="it-IT"/>
        </w:rPr>
        <w:t xml:space="preserve">giovani sportivi. </w:t>
      </w:r>
      <w:r w:rsidR="00317BA5">
        <w:rPr>
          <w:rFonts w:ascii="Calibri" w:hAnsi="Calibri"/>
          <w:szCs w:val="22"/>
          <w:lang w:val="it-IT"/>
        </w:rPr>
        <w:t>Il</w:t>
      </w:r>
      <w:r w:rsidR="00417AEE">
        <w:rPr>
          <w:rFonts w:ascii="Calibri" w:hAnsi="Calibri"/>
          <w:szCs w:val="22"/>
          <w:lang w:val="it-IT"/>
        </w:rPr>
        <w:t xml:space="preserve"> cuore delle persone malate viene progressivamente soffocato da accumuli di grasso e di tessuto fibroso</w:t>
      </w:r>
      <w:r w:rsidR="000844F6">
        <w:rPr>
          <w:rFonts w:ascii="Calibri" w:hAnsi="Calibri"/>
          <w:szCs w:val="22"/>
          <w:lang w:val="it-IT"/>
        </w:rPr>
        <w:t xml:space="preserve"> che possono provocare aritmie maligne </w:t>
      </w:r>
      <w:r w:rsidR="0013297B">
        <w:rPr>
          <w:rFonts w:ascii="Calibri" w:hAnsi="Calibri"/>
          <w:szCs w:val="22"/>
          <w:lang w:val="it-IT"/>
        </w:rPr>
        <w:t xml:space="preserve">improvvise e </w:t>
      </w:r>
      <w:r w:rsidR="000844F6">
        <w:rPr>
          <w:rFonts w:ascii="Calibri" w:hAnsi="Calibri"/>
          <w:szCs w:val="22"/>
          <w:lang w:val="it-IT"/>
        </w:rPr>
        <w:t xml:space="preserve">mortali oppure far insorgere forme più o meno debilitanti di insufficienza cardiaca. </w:t>
      </w:r>
    </w:p>
    <w:p w14:paraId="56AE71E8" w14:textId="4280B0CB" w:rsidR="00667C8D" w:rsidRDefault="000844F6" w:rsidP="00592C33">
      <w:pPr>
        <w:rPr>
          <w:rFonts w:ascii="Calibri" w:hAnsi="Calibri"/>
          <w:szCs w:val="22"/>
          <w:lang w:val="it-IT"/>
        </w:rPr>
      </w:pPr>
      <w:r>
        <w:rPr>
          <w:rFonts w:ascii="Calibri" w:hAnsi="Calibri"/>
          <w:szCs w:val="22"/>
          <w:lang w:val="it-IT"/>
        </w:rPr>
        <w:t>“</w:t>
      </w:r>
      <w:r w:rsidR="00224A0D">
        <w:rPr>
          <w:rFonts w:ascii="Calibri" w:hAnsi="Calibri"/>
          <w:szCs w:val="22"/>
          <w:lang w:val="it-IT"/>
        </w:rPr>
        <w:t>In Eurac</w:t>
      </w:r>
      <w:r>
        <w:rPr>
          <w:rFonts w:ascii="Calibri" w:hAnsi="Calibri"/>
          <w:szCs w:val="22"/>
          <w:lang w:val="it-IT"/>
        </w:rPr>
        <w:t xml:space="preserve"> Research abbiamo iniziato a occuparci di </w:t>
      </w:r>
      <w:r w:rsidRPr="007F65E8">
        <w:rPr>
          <w:rFonts w:ascii="Calibri" w:hAnsi="Calibri"/>
          <w:szCs w:val="22"/>
          <w:lang w:val="it-IT"/>
        </w:rPr>
        <w:t xml:space="preserve">cardiomiopatia </w:t>
      </w:r>
      <w:proofErr w:type="spellStart"/>
      <w:r w:rsidRPr="007F65E8">
        <w:rPr>
          <w:rFonts w:ascii="Calibri" w:hAnsi="Calibri"/>
          <w:szCs w:val="22"/>
          <w:lang w:val="it-IT"/>
        </w:rPr>
        <w:t>aritmogena</w:t>
      </w:r>
      <w:proofErr w:type="spellEnd"/>
      <w:r w:rsidRPr="007F65E8">
        <w:rPr>
          <w:rFonts w:ascii="Calibri" w:hAnsi="Calibri"/>
          <w:szCs w:val="22"/>
          <w:lang w:val="it-IT"/>
        </w:rPr>
        <w:t xml:space="preserve"> nel 2015</w:t>
      </w:r>
      <w:r>
        <w:rPr>
          <w:rFonts w:ascii="Calibri" w:hAnsi="Calibri"/>
          <w:szCs w:val="22"/>
          <w:lang w:val="it-IT"/>
        </w:rPr>
        <w:t>, appoggiandoci alle ricerche precedenti dei colleghi milanesi</w:t>
      </w:r>
      <w:r w:rsidR="004F3346">
        <w:rPr>
          <w:rFonts w:ascii="Calibri" w:hAnsi="Calibri"/>
          <w:szCs w:val="22"/>
          <w:lang w:val="it-IT"/>
        </w:rPr>
        <w:t xml:space="preserve"> del Centro cardiologico Monzino</w:t>
      </w:r>
      <w:r>
        <w:rPr>
          <w:rFonts w:ascii="Calibri" w:hAnsi="Calibri"/>
          <w:szCs w:val="22"/>
          <w:lang w:val="it-IT"/>
        </w:rPr>
        <w:t xml:space="preserve">”, </w:t>
      </w:r>
      <w:r w:rsidR="00BC3887">
        <w:rPr>
          <w:rFonts w:ascii="Calibri" w:hAnsi="Calibri"/>
          <w:szCs w:val="22"/>
          <w:lang w:val="it-IT"/>
        </w:rPr>
        <w:t>spiega</w:t>
      </w:r>
      <w:r>
        <w:rPr>
          <w:rFonts w:ascii="Calibri" w:hAnsi="Calibri"/>
          <w:szCs w:val="22"/>
          <w:lang w:val="it-IT"/>
        </w:rPr>
        <w:t xml:space="preserve"> Alessandra </w:t>
      </w:r>
      <w:r w:rsidR="001D6FE1">
        <w:rPr>
          <w:rFonts w:ascii="Calibri" w:hAnsi="Calibri"/>
          <w:szCs w:val="22"/>
          <w:lang w:val="it-IT"/>
        </w:rPr>
        <w:t xml:space="preserve">Rossini, biologa che guida il gruppo </w:t>
      </w:r>
      <w:r w:rsidR="000A11FD">
        <w:rPr>
          <w:rFonts w:ascii="Calibri" w:hAnsi="Calibri"/>
          <w:szCs w:val="22"/>
          <w:lang w:val="it-IT"/>
        </w:rPr>
        <w:t xml:space="preserve">di </w:t>
      </w:r>
      <w:r w:rsidR="00AC1174">
        <w:rPr>
          <w:rFonts w:ascii="Calibri" w:hAnsi="Calibri"/>
          <w:szCs w:val="22"/>
          <w:lang w:val="it-IT"/>
        </w:rPr>
        <w:t>ricerca</w:t>
      </w:r>
      <w:r w:rsidR="000A11FD">
        <w:rPr>
          <w:rFonts w:ascii="Calibri" w:hAnsi="Calibri"/>
          <w:szCs w:val="22"/>
          <w:lang w:val="it-IT"/>
        </w:rPr>
        <w:t xml:space="preserve"> cardiovascolare. “Grazie </w:t>
      </w:r>
      <w:r w:rsidR="00E64899">
        <w:rPr>
          <w:rFonts w:ascii="Calibri" w:hAnsi="Calibri"/>
          <w:szCs w:val="22"/>
          <w:lang w:val="it-IT"/>
        </w:rPr>
        <w:t>a una</w:t>
      </w:r>
      <w:r w:rsidR="000A11FD">
        <w:rPr>
          <w:rFonts w:ascii="Calibri" w:hAnsi="Calibri"/>
          <w:szCs w:val="22"/>
          <w:lang w:val="it-IT"/>
        </w:rPr>
        <w:t xml:space="preserve"> lunga serie di esperimenti </w:t>
      </w:r>
      <w:r w:rsidR="0013297B">
        <w:rPr>
          <w:rFonts w:ascii="Calibri" w:hAnsi="Calibri"/>
          <w:szCs w:val="22"/>
          <w:lang w:val="it-IT"/>
        </w:rPr>
        <w:t xml:space="preserve">nei nostri laboratori </w:t>
      </w:r>
      <w:r w:rsidR="00E64899">
        <w:rPr>
          <w:rFonts w:ascii="Calibri" w:hAnsi="Calibri"/>
          <w:szCs w:val="22"/>
          <w:lang w:val="it-IT"/>
        </w:rPr>
        <w:t xml:space="preserve">abbiamo studiato </w:t>
      </w:r>
      <w:r w:rsidR="001F6CC3">
        <w:rPr>
          <w:rFonts w:ascii="Calibri" w:hAnsi="Calibri"/>
          <w:szCs w:val="22"/>
          <w:lang w:val="it-IT"/>
        </w:rPr>
        <w:t xml:space="preserve">sempre più nel dettaglio </w:t>
      </w:r>
      <w:r w:rsidR="00667C8D">
        <w:rPr>
          <w:rFonts w:ascii="Calibri" w:hAnsi="Calibri"/>
          <w:szCs w:val="22"/>
          <w:lang w:val="it-IT"/>
        </w:rPr>
        <w:t>cosa</w:t>
      </w:r>
      <w:r w:rsidR="001F6CC3">
        <w:rPr>
          <w:rFonts w:ascii="Calibri" w:hAnsi="Calibri"/>
          <w:szCs w:val="22"/>
          <w:lang w:val="it-IT"/>
        </w:rPr>
        <w:t xml:space="preserve"> provoca gravi danni strutturali nel cuore delle persone malate. </w:t>
      </w:r>
      <w:r w:rsidR="00317BA5">
        <w:rPr>
          <w:rFonts w:ascii="Calibri" w:hAnsi="Calibri"/>
          <w:szCs w:val="22"/>
          <w:lang w:val="it-IT"/>
        </w:rPr>
        <w:t xml:space="preserve">Dopo vari passaggi intermedi siamo oggi </w:t>
      </w:r>
      <w:r w:rsidR="001F6CC3">
        <w:rPr>
          <w:rFonts w:ascii="Calibri" w:hAnsi="Calibri"/>
          <w:szCs w:val="22"/>
          <w:lang w:val="it-IT"/>
        </w:rPr>
        <w:t>arrivate a capire che</w:t>
      </w:r>
      <w:r w:rsidR="009C497B">
        <w:rPr>
          <w:rFonts w:ascii="Calibri" w:hAnsi="Calibri"/>
          <w:szCs w:val="22"/>
          <w:lang w:val="it-IT"/>
        </w:rPr>
        <w:t xml:space="preserve"> </w:t>
      </w:r>
      <w:r w:rsidR="00C56D12">
        <w:rPr>
          <w:rFonts w:ascii="Calibri" w:hAnsi="Calibri"/>
          <w:szCs w:val="22"/>
          <w:lang w:val="it-IT"/>
        </w:rPr>
        <w:t xml:space="preserve">usando </w:t>
      </w:r>
      <w:r w:rsidR="00B355AD">
        <w:rPr>
          <w:rFonts w:ascii="Calibri" w:hAnsi="Calibri"/>
          <w:szCs w:val="22"/>
          <w:lang w:val="it-IT"/>
        </w:rPr>
        <w:t>la molecola</w:t>
      </w:r>
      <w:r w:rsidR="00C56D12">
        <w:rPr>
          <w:rFonts w:ascii="Calibri" w:hAnsi="Calibri"/>
          <w:szCs w:val="22"/>
          <w:lang w:val="it-IT"/>
        </w:rPr>
        <w:t xml:space="preserve"> MB-3 </w:t>
      </w:r>
      <w:r w:rsidR="00B355AD">
        <w:rPr>
          <w:rFonts w:ascii="Calibri" w:hAnsi="Calibri"/>
          <w:szCs w:val="22"/>
          <w:lang w:val="it-IT"/>
        </w:rPr>
        <w:t>per inibire</w:t>
      </w:r>
      <w:r w:rsidR="00E53C30">
        <w:rPr>
          <w:rFonts w:ascii="Calibri" w:hAnsi="Calibri"/>
          <w:szCs w:val="22"/>
          <w:lang w:val="it-IT"/>
        </w:rPr>
        <w:t xml:space="preserve"> </w:t>
      </w:r>
      <w:r w:rsidR="009C497B">
        <w:rPr>
          <w:rFonts w:ascii="Calibri" w:hAnsi="Calibri"/>
          <w:szCs w:val="22"/>
          <w:lang w:val="it-IT"/>
        </w:rPr>
        <w:t>l’enzima GCN5</w:t>
      </w:r>
      <w:r w:rsidR="00E53C30">
        <w:rPr>
          <w:rFonts w:ascii="Calibri" w:hAnsi="Calibri"/>
          <w:szCs w:val="22"/>
          <w:lang w:val="it-IT"/>
        </w:rPr>
        <w:t>, cioè per limitarne l’attività,</w:t>
      </w:r>
      <w:r w:rsidR="00B355AD">
        <w:rPr>
          <w:rFonts w:ascii="Calibri" w:hAnsi="Calibri"/>
          <w:szCs w:val="22"/>
          <w:lang w:val="it-IT"/>
        </w:rPr>
        <w:t xml:space="preserve"> possiamo </w:t>
      </w:r>
      <w:r w:rsidR="00C56D12">
        <w:rPr>
          <w:rFonts w:ascii="Calibri" w:hAnsi="Calibri"/>
          <w:szCs w:val="22"/>
          <w:lang w:val="it-IT"/>
        </w:rPr>
        <w:t xml:space="preserve">rallentare la </w:t>
      </w:r>
      <w:r w:rsidR="0013297B">
        <w:rPr>
          <w:rFonts w:ascii="Calibri" w:hAnsi="Calibri"/>
          <w:szCs w:val="22"/>
          <w:lang w:val="it-IT"/>
        </w:rPr>
        <w:t xml:space="preserve">formazione degli accumuli adiposi </w:t>
      </w:r>
      <w:r w:rsidR="00B355AD">
        <w:rPr>
          <w:rFonts w:ascii="Calibri" w:hAnsi="Calibri"/>
          <w:szCs w:val="22"/>
          <w:lang w:val="it-IT"/>
        </w:rPr>
        <w:t xml:space="preserve">nelle </w:t>
      </w:r>
      <w:r w:rsidR="00317BA5">
        <w:rPr>
          <w:rFonts w:ascii="Calibri" w:hAnsi="Calibri"/>
          <w:szCs w:val="22"/>
          <w:lang w:val="it-IT"/>
        </w:rPr>
        <w:t>cellule chiamate fibroblasti</w:t>
      </w:r>
      <w:r w:rsidR="00C56D12">
        <w:rPr>
          <w:rFonts w:ascii="Calibri" w:hAnsi="Calibri"/>
          <w:szCs w:val="22"/>
          <w:lang w:val="it-IT"/>
        </w:rPr>
        <w:t xml:space="preserve"> cardiaci</w:t>
      </w:r>
      <w:r w:rsidR="00317BA5">
        <w:rPr>
          <w:rFonts w:ascii="Calibri" w:hAnsi="Calibri"/>
          <w:szCs w:val="22"/>
          <w:lang w:val="it-IT"/>
        </w:rPr>
        <w:t xml:space="preserve">. </w:t>
      </w:r>
      <w:r w:rsidR="00307C97">
        <w:rPr>
          <w:rFonts w:ascii="Calibri" w:hAnsi="Calibri"/>
          <w:szCs w:val="22"/>
          <w:lang w:val="it-IT"/>
        </w:rPr>
        <w:t>Ora u</w:t>
      </w:r>
      <w:r w:rsidR="00C56D12">
        <w:rPr>
          <w:rFonts w:ascii="Calibri" w:hAnsi="Calibri"/>
          <w:szCs w:val="22"/>
          <w:lang w:val="it-IT"/>
        </w:rPr>
        <w:t>lteriori studi saranno necessari per capire se quest</w:t>
      </w:r>
      <w:r w:rsidR="00B355AD">
        <w:rPr>
          <w:rFonts w:ascii="Calibri" w:hAnsi="Calibri"/>
          <w:szCs w:val="22"/>
          <w:lang w:val="it-IT"/>
        </w:rPr>
        <w:t>a</w:t>
      </w:r>
      <w:r w:rsidR="00C56D12">
        <w:rPr>
          <w:rFonts w:ascii="Calibri" w:hAnsi="Calibri"/>
          <w:szCs w:val="22"/>
          <w:lang w:val="it-IT"/>
        </w:rPr>
        <w:t xml:space="preserve"> </w:t>
      </w:r>
      <w:r w:rsidR="00B355AD">
        <w:rPr>
          <w:rFonts w:ascii="Calibri" w:hAnsi="Calibri"/>
          <w:szCs w:val="22"/>
          <w:lang w:val="it-IT"/>
        </w:rPr>
        <w:t>molecola</w:t>
      </w:r>
      <w:r w:rsidR="00C56D12">
        <w:rPr>
          <w:rFonts w:ascii="Calibri" w:hAnsi="Calibri"/>
          <w:szCs w:val="22"/>
          <w:lang w:val="it-IT"/>
        </w:rPr>
        <w:t xml:space="preserve"> possa funzionare non solo su cellule isolate, ma sui pazienti colpiti dalla malattia</w:t>
      </w:r>
      <w:r w:rsidR="00307C97">
        <w:rPr>
          <w:rFonts w:ascii="Calibri" w:hAnsi="Calibri"/>
          <w:szCs w:val="22"/>
          <w:lang w:val="it-IT"/>
        </w:rPr>
        <w:t>”</w:t>
      </w:r>
      <w:r w:rsidR="00C56D12">
        <w:rPr>
          <w:rFonts w:ascii="Calibri" w:hAnsi="Calibri"/>
          <w:szCs w:val="22"/>
          <w:lang w:val="it-IT"/>
        </w:rPr>
        <w:t xml:space="preserve">. </w:t>
      </w:r>
    </w:p>
    <w:p w14:paraId="50DEE608" w14:textId="77777777" w:rsidR="001F634D" w:rsidRDefault="001F634D" w:rsidP="00592C33">
      <w:pPr>
        <w:rPr>
          <w:rFonts w:ascii="Calibri" w:hAnsi="Calibri"/>
          <w:szCs w:val="22"/>
          <w:lang w:val="it-IT"/>
        </w:rPr>
      </w:pPr>
    </w:p>
    <w:p w14:paraId="6068C60C" w14:textId="32405087" w:rsidR="00BC3887" w:rsidRDefault="00746391" w:rsidP="00EF5001">
      <w:pPr>
        <w:rPr>
          <w:rFonts w:ascii="Calibri" w:hAnsi="Calibri"/>
          <w:szCs w:val="22"/>
          <w:lang w:val="it-IT"/>
        </w:rPr>
      </w:pPr>
      <w:r>
        <w:rPr>
          <w:rFonts w:ascii="Calibri" w:hAnsi="Calibri"/>
          <w:szCs w:val="22"/>
          <w:lang w:val="it-IT"/>
        </w:rPr>
        <w:t xml:space="preserve">Il team </w:t>
      </w:r>
      <w:r w:rsidR="00675AA1">
        <w:rPr>
          <w:rFonts w:ascii="Calibri" w:hAnsi="Calibri"/>
          <w:szCs w:val="22"/>
          <w:lang w:val="it-IT"/>
        </w:rPr>
        <w:t>di Eurac Researc</w:t>
      </w:r>
      <w:r w:rsidR="00AF3845">
        <w:rPr>
          <w:rFonts w:ascii="Calibri" w:hAnsi="Calibri"/>
          <w:szCs w:val="22"/>
          <w:lang w:val="it-IT"/>
        </w:rPr>
        <w:t>h</w:t>
      </w:r>
      <w:r w:rsidR="00675AA1">
        <w:rPr>
          <w:rFonts w:ascii="Calibri" w:hAnsi="Calibri"/>
          <w:szCs w:val="22"/>
          <w:lang w:val="it-IT"/>
        </w:rPr>
        <w:t xml:space="preserve"> </w:t>
      </w:r>
      <w:r>
        <w:rPr>
          <w:rFonts w:ascii="Calibri" w:hAnsi="Calibri"/>
          <w:szCs w:val="22"/>
          <w:lang w:val="it-IT"/>
        </w:rPr>
        <w:t>studia la cardiomiopatia</w:t>
      </w:r>
      <w:r w:rsidR="00484B95">
        <w:rPr>
          <w:rFonts w:ascii="Calibri" w:hAnsi="Calibri"/>
          <w:szCs w:val="22"/>
          <w:lang w:val="it-IT"/>
        </w:rPr>
        <w:t xml:space="preserve"> aritmogena</w:t>
      </w:r>
      <w:r>
        <w:rPr>
          <w:rFonts w:ascii="Calibri" w:hAnsi="Calibri"/>
          <w:szCs w:val="22"/>
          <w:lang w:val="it-IT"/>
        </w:rPr>
        <w:t xml:space="preserve"> </w:t>
      </w:r>
      <w:r w:rsidR="007A04A6" w:rsidRPr="00AF3845">
        <w:rPr>
          <w:rFonts w:ascii="Calibri" w:hAnsi="Calibri"/>
          <w:szCs w:val="22"/>
          <w:lang w:val="it-IT"/>
        </w:rPr>
        <w:t>usando varie</w:t>
      </w:r>
      <w:r w:rsidR="004A1CBD">
        <w:rPr>
          <w:rFonts w:ascii="Calibri" w:hAnsi="Calibri"/>
          <w:szCs w:val="22"/>
          <w:lang w:val="it-IT"/>
        </w:rPr>
        <w:t xml:space="preserve"> </w:t>
      </w:r>
      <w:r w:rsidR="00B355AD">
        <w:rPr>
          <w:rFonts w:ascii="Calibri" w:hAnsi="Calibri"/>
          <w:szCs w:val="22"/>
          <w:lang w:val="it-IT"/>
        </w:rPr>
        <w:t>tecniche</w:t>
      </w:r>
      <w:r w:rsidR="007A04A6">
        <w:rPr>
          <w:rFonts w:ascii="Calibri" w:hAnsi="Calibri"/>
          <w:szCs w:val="22"/>
          <w:lang w:val="it-IT"/>
        </w:rPr>
        <w:t xml:space="preserve">, tra cui le </w:t>
      </w:r>
      <w:r w:rsidR="00EF5001" w:rsidRPr="00EF5001">
        <w:rPr>
          <w:rFonts w:ascii="Calibri" w:hAnsi="Calibri"/>
          <w:szCs w:val="22"/>
          <w:lang w:val="it-IT"/>
        </w:rPr>
        <w:t xml:space="preserve">cellule staminali pluripotenti indotte. </w:t>
      </w:r>
      <w:r w:rsidR="00AE7EAE">
        <w:rPr>
          <w:rFonts w:ascii="Calibri" w:hAnsi="Calibri"/>
          <w:szCs w:val="22"/>
          <w:lang w:val="it-IT"/>
        </w:rPr>
        <w:t xml:space="preserve">Si tratta di </w:t>
      </w:r>
      <w:r w:rsidR="00EF5001" w:rsidRPr="00EF5001">
        <w:rPr>
          <w:rFonts w:ascii="Calibri" w:hAnsi="Calibri"/>
          <w:szCs w:val="22"/>
          <w:lang w:val="it-IT"/>
        </w:rPr>
        <w:t xml:space="preserve">cellule </w:t>
      </w:r>
      <w:r w:rsidR="00AE7EAE">
        <w:rPr>
          <w:rFonts w:ascii="Calibri" w:hAnsi="Calibri"/>
          <w:szCs w:val="22"/>
          <w:lang w:val="it-IT"/>
        </w:rPr>
        <w:t xml:space="preserve">prelevate </w:t>
      </w:r>
      <w:r w:rsidR="00EF5001" w:rsidRPr="00EF5001">
        <w:rPr>
          <w:rFonts w:ascii="Calibri" w:hAnsi="Calibri"/>
          <w:szCs w:val="22"/>
          <w:lang w:val="it-IT"/>
        </w:rPr>
        <w:t xml:space="preserve">dal sangue di pazienti ammalati di cardiomiopatia </w:t>
      </w:r>
      <w:proofErr w:type="spellStart"/>
      <w:r w:rsidR="00EF5001" w:rsidRPr="00EF5001">
        <w:rPr>
          <w:rFonts w:ascii="Calibri" w:hAnsi="Calibri"/>
          <w:szCs w:val="22"/>
          <w:lang w:val="it-IT"/>
        </w:rPr>
        <w:t>aritmogena</w:t>
      </w:r>
      <w:proofErr w:type="spellEnd"/>
      <w:r w:rsidR="00EF5001" w:rsidRPr="00EF5001">
        <w:rPr>
          <w:rFonts w:ascii="Calibri" w:hAnsi="Calibri"/>
          <w:szCs w:val="22"/>
          <w:lang w:val="it-IT"/>
        </w:rPr>
        <w:t>, riprogramma</w:t>
      </w:r>
      <w:r w:rsidR="00AE7EAE">
        <w:rPr>
          <w:rFonts w:ascii="Calibri" w:hAnsi="Calibri"/>
          <w:szCs w:val="22"/>
          <w:lang w:val="it-IT"/>
        </w:rPr>
        <w:t>te</w:t>
      </w:r>
      <w:r w:rsidR="00EF5001" w:rsidRPr="00EF5001">
        <w:rPr>
          <w:rFonts w:ascii="Calibri" w:hAnsi="Calibri"/>
          <w:szCs w:val="22"/>
          <w:lang w:val="it-IT"/>
        </w:rPr>
        <w:t xml:space="preserve"> per renderle “neutre” (staminali) e, successivamente, riprogramm</w:t>
      </w:r>
      <w:r w:rsidR="00AE7EAE">
        <w:rPr>
          <w:rFonts w:ascii="Calibri" w:hAnsi="Calibri"/>
          <w:szCs w:val="22"/>
          <w:lang w:val="it-IT"/>
        </w:rPr>
        <w:t>ate</w:t>
      </w:r>
      <w:r w:rsidR="00EF5001" w:rsidRPr="00EF5001">
        <w:rPr>
          <w:rFonts w:ascii="Calibri" w:hAnsi="Calibri"/>
          <w:szCs w:val="22"/>
          <w:lang w:val="it-IT"/>
        </w:rPr>
        <w:t xml:space="preserve"> </w:t>
      </w:r>
      <w:r w:rsidR="008F3BD1">
        <w:rPr>
          <w:rFonts w:ascii="Calibri" w:hAnsi="Calibri"/>
          <w:szCs w:val="22"/>
          <w:lang w:val="it-IT"/>
        </w:rPr>
        <w:t xml:space="preserve">di nuovo </w:t>
      </w:r>
      <w:r w:rsidR="00EF5001" w:rsidRPr="00EF5001">
        <w:rPr>
          <w:rFonts w:ascii="Calibri" w:hAnsi="Calibri"/>
          <w:szCs w:val="22"/>
          <w:lang w:val="it-IT"/>
        </w:rPr>
        <w:t xml:space="preserve">per diventare cellule del cuore (cardiomiociti). </w:t>
      </w:r>
      <w:r w:rsidR="00AE7EAE">
        <w:rPr>
          <w:rFonts w:ascii="Calibri" w:hAnsi="Calibri"/>
          <w:szCs w:val="22"/>
          <w:lang w:val="it-IT"/>
        </w:rPr>
        <w:t>S</w:t>
      </w:r>
      <w:r w:rsidR="00EF5001" w:rsidRPr="00EF5001">
        <w:rPr>
          <w:rFonts w:ascii="Calibri" w:hAnsi="Calibri"/>
          <w:szCs w:val="22"/>
          <w:lang w:val="it-IT"/>
        </w:rPr>
        <w:t>olo per ottenere cellule staminali</w:t>
      </w:r>
      <w:r w:rsidR="00BC3887">
        <w:rPr>
          <w:rFonts w:ascii="Calibri" w:hAnsi="Calibri"/>
          <w:szCs w:val="22"/>
          <w:lang w:val="it-IT"/>
        </w:rPr>
        <w:t xml:space="preserve"> </w:t>
      </w:r>
      <w:r w:rsidR="00EF5001" w:rsidRPr="00EF5001">
        <w:rPr>
          <w:rFonts w:ascii="Calibri" w:hAnsi="Calibri"/>
          <w:szCs w:val="22"/>
          <w:lang w:val="it-IT"/>
        </w:rPr>
        <w:t xml:space="preserve">pluripotenti indotte dalle cellule del sangue di donatori occorrono all’incirca sei mesi. Successivamente, ogni volta che si vogliono ottenere i cardiomiociti servono tra i 30 e i 60 giorni. Questo processo va ripetuto molte volte per avere risultati rilevanti e significativi. </w:t>
      </w:r>
    </w:p>
    <w:p w14:paraId="4223B245" w14:textId="4F92878B" w:rsidR="00BC3887" w:rsidRDefault="00BC3887" w:rsidP="00BC3887">
      <w:pPr>
        <w:rPr>
          <w:rFonts w:ascii="Calibri" w:hAnsi="Calibri"/>
          <w:szCs w:val="22"/>
          <w:lang w:val="it-IT"/>
        </w:rPr>
      </w:pPr>
      <w:bookmarkStart w:id="0" w:name="_Hlk114750307"/>
      <w:r w:rsidRPr="004350F4">
        <w:rPr>
          <w:rFonts w:ascii="Calibri" w:hAnsi="Calibri"/>
          <w:szCs w:val="22"/>
          <w:lang w:val="it-IT"/>
        </w:rPr>
        <w:t xml:space="preserve">“I tempi della ricerca di base sono molto lunghi, ma sono </w:t>
      </w:r>
      <w:r w:rsidR="004A1CBD" w:rsidRPr="004350F4">
        <w:rPr>
          <w:rFonts w:ascii="Calibri" w:hAnsi="Calibri"/>
          <w:szCs w:val="22"/>
          <w:lang w:val="it-IT"/>
        </w:rPr>
        <w:t>necessari</w:t>
      </w:r>
      <w:r w:rsidRPr="004350F4">
        <w:rPr>
          <w:rFonts w:ascii="Calibri" w:hAnsi="Calibri"/>
          <w:szCs w:val="22"/>
          <w:lang w:val="it-IT"/>
        </w:rPr>
        <w:t xml:space="preserve"> per mettere la ricerca farmacologica</w:t>
      </w:r>
      <w:r w:rsidR="001F634D" w:rsidRPr="004350F4">
        <w:rPr>
          <w:rFonts w:ascii="Calibri" w:hAnsi="Calibri"/>
          <w:szCs w:val="22"/>
          <w:lang w:val="it-IT"/>
        </w:rPr>
        <w:t xml:space="preserve">, </w:t>
      </w:r>
      <w:r w:rsidR="00317BA5" w:rsidRPr="004350F4">
        <w:rPr>
          <w:rFonts w:ascii="Calibri" w:hAnsi="Calibri"/>
          <w:szCs w:val="22"/>
          <w:lang w:val="it-IT"/>
        </w:rPr>
        <w:t xml:space="preserve">che è </w:t>
      </w:r>
      <w:r w:rsidR="001F634D" w:rsidRPr="004350F4">
        <w:rPr>
          <w:rFonts w:ascii="Calibri" w:hAnsi="Calibri"/>
          <w:szCs w:val="22"/>
          <w:lang w:val="it-IT"/>
        </w:rPr>
        <w:t>altrettanto lunga,</w:t>
      </w:r>
      <w:r w:rsidRPr="004350F4">
        <w:rPr>
          <w:rFonts w:ascii="Calibri" w:hAnsi="Calibri"/>
          <w:szCs w:val="22"/>
          <w:lang w:val="it-IT"/>
        </w:rPr>
        <w:t xml:space="preserve"> nelle condizioni di sviluppare terapie efficaci”, ricorda Peter Pramstaller, direttore dell’Istituto di biomedicina di Eurac Research. “</w:t>
      </w:r>
      <w:r w:rsidR="00746391" w:rsidRPr="004350F4">
        <w:rPr>
          <w:rFonts w:ascii="Calibri" w:hAnsi="Calibri"/>
          <w:szCs w:val="22"/>
          <w:lang w:val="it-IT"/>
        </w:rPr>
        <w:t>Q</w:t>
      </w:r>
      <w:r w:rsidR="00EF5001" w:rsidRPr="004350F4">
        <w:rPr>
          <w:rFonts w:ascii="Calibri" w:hAnsi="Calibri"/>
          <w:szCs w:val="22"/>
          <w:lang w:val="it-IT"/>
        </w:rPr>
        <w:t>uesti studi sono possibili</w:t>
      </w:r>
      <w:r w:rsidRPr="004350F4">
        <w:rPr>
          <w:rFonts w:ascii="Calibri" w:hAnsi="Calibri"/>
          <w:szCs w:val="22"/>
          <w:lang w:val="it-IT"/>
        </w:rPr>
        <w:t xml:space="preserve"> anche</w:t>
      </w:r>
      <w:r w:rsidR="00EF5001" w:rsidRPr="004350F4">
        <w:rPr>
          <w:rFonts w:ascii="Calibri" w:hAnsi="Calibri"/>
          <w:szCs w:val="22"/>
          <w:lang w:val="it-IT"/>
        </w:rPr>
        <w:t xml:space="preserve"> grazie alla </w:t>
      </w:r>
      <w:r w:rsidRPr="004350F4">
        <w:rPr>
          <w:rFonts w:ascii="Calibri" w:hAnsi="Calibri"/>
          <w:szCs w:val="22"/>
          <w:lang w:val="it-IT"/>
        </w:rPr>
        <w:t xml:space="preserve">pluriennale </w:t>
      </w:r>
      <w:r w:rsidR="00EF5001" w:rsidRPr="004350F4">
        <w:rPr>
          <w:rFonts w:ascii="Calibri" w:hAnsi="Calibri"/>
          <w:szCs w:val="22"/>
          <w:lang w:val="it-IT"/>
        </w:rPr>
        <w:t xml:space="preserve">collaborazione con </w:t>
      </w:r>
      <w:r w:rsidR="00BA2634" w:rsidRPr="004350F4">
        <w:rPr>
          <w:rFonts w:ascii="Calibri" w:hAnsi="Calibri"/>
          <w:szCs w:val="22"/>
          <w:lang w:val="it-IT"/>
        </w:rPr>
        <w:t>l’Azienda</w:t>
      </w:r>
      <w:r w:rsidRPr="004350F4">
        <w:rPr>
          <w:rFonts w:ascii="Calibri" w:hAnsi="Calibri"/>
          <w:szCs w:val="22"/>
          <w:lang w:val="it-IT"/>
        </w:rPr>
        <w:t xml:space="preserve"> sanitari</w:t>
      </w:r>
      <w:r w:rsidR="00BA2634" w:rsidRPr="004350F4">
        <w:rPr>
          <w:rFonts w:ascii="Calibri" w:hAnsi="Calibri"/>
          <w:szCs w:val="22"/>
          <w:lang w:val="it-IT"/>
        </w:rPr>
        <w:t>a</w:t>
      </w:r>
      <w:r w:rsidRPr="004350F4">
        <w:rPr>
          <w:rFonts w:ascii="Calibri" w:hAnsi="Calibri"/>
          <w:szCs w:val="22"/>
          <w:lang w:val="it-IT"/>
        </w:rPr>
        <w:t xml:space="preserve"> </w:t>
      </w:r>
      <w:r w:rsidR="004350F4" w:rsidRPr="004350F4">
        <w:rPr>
          <w:rFonts w:ascii="Calibri" w:hAnsi="Calibri"/>
          <w:szCs w:val="22"/>
          <w:lang w:val="it-IT"/>
        </w:rPr>
        <w:t>dell’Alto Adige</w:t>
      </w:r>
      <w:r w:rsidRPr="004350F4">
        <w:rPr>
          <w:rFonts w:ascii="Calibri" w:hAnsi="Calibri"/>
          <w:szCs w:val="22"/>
          <w:lang w:val="it-IT"/>
        </w:rPr>
        <w:t xml:space="preserve"> e alla disponibilità delle famiglie toccate dalla patologia</w:t>
      </w:r>
      <w:r w:rsidR="004350F4">
        <w:rPr>
          <w:rFonts w:ascii="Calibri" w:hAnsi="Calibri"/>
          <w:szCs w:val="22"/>
          <w:lang w:val="it-IT"/>
        </w:rPr>
        <w:t>,</w:t>
      </w:r>
      <w:r w:rsidR="00BA2634" w:rsidRPr="004350F4">
        <w:rPr>
          <w:rFonts w:ascii="Calibri" w:hAnsi="Calibri"/>
          <w:szCs w:val="22"/>
          <w:lang w:val="it-IT"/>
        </w:rPr>
        <w:t xml:space="preserve"> </w:t>
      </w:r>
      <w:r w:rsidR="00E432CB" w:rsidRPr="008C691D">
        <w:rPr>
          <w:rFonts w:ascii="Calibri" w:hAnsi="Calibri"/>
          <w:szCs w:val="22"/>
          <w:lang w:val="it-IT"/>
        </w:rPr>
        <w:t xml:space="preserve">e in futuro ci spingeranno a interagire sempre più anche con l’industria, cruciale perché può portare la nostra ricerca ai pazienti con nuove soluzioni </w:t>
      </w:r>
      <w:r w:rsidR="005922AC" w:rsidRPr="008C691D">
        <w:rPr>
          <w:rFonts w:ascii="Calibri" w:hAnsi="Calibri"/>
          <w:szCs w:val="22"/>
          <w:lang w:val="it-IT"/>
        </w:rPr>
        <w:t>terapeutiche</w:t>
      </w:r>
      <w:r w:rsidRPr="004350F4">
        <w:rPr>
          <w:rFonts w:ascii="Calibri" w:hAnsi="Calibri"/>
          <w:szCs w:val="22"/>
          <w:lang w:val="it-IT"/>
        </w:rPr>
        <w:t>”.</w:t>
      </w:r>
      <w:r>
        <w:rPr>
          <w:rFonts w:ascii="Calibri" w:hAnsi="Calibri"/>
          <w:szCs w:val="22"/>
          <w:lang w:val="it-IT"/>
        </w:rPr>
        <w:t xml:space="preserve"> </w:t>
      </w:r>
    </w:p>
    <w:bookmarkEnd w:id="0"/>
    <w:p w14:paraId="13CB1C06" w14:textId="77777777" w:rsidR="008B0DAC" w:rsidRDefault="008B0DAC" w:rsidP="00AC1174">
      <w:pPr>
        <w:rPr>
          <w:rFonts w:ascii="Calibri" w:hAnsi="Calibri"/>
          <w:szCs w:val="22"/>
          <w:lang w:val="it-IT"/>
        </w:rPr>
      </w:pPr>
    </w:p>
    <w:p w14:paraId="79540671" w14:textId="27880B46" w:rsidR="008B0DAC" w:rsidRPr="008B0DAC" w:rsidRDefault="00ED382A" w:rsidP="00AC1174">
      <w:pPr>
        <w:rPr>
          <w:rFonts w:asciiTheme="minorHAnsi" w:hAnsiTheme="minorHAnsi" w:cstheme="minorHAnsi"/>
          <w:color w:val="0000FF"/>
          <w:u w:val="single"/>
          <w:lang w:val="it-IT"/>
        </w:rPr>
      </w:pPr>
      <w:r w:rsidRPr="008F3BD1">
        <w:rPr>
          <w:rFonts w:ascii="Calibri" w:hAnsi="Calibri"/>
          <w:szCs w:val="22"/>
          <w:lang w:val="it-IT"/>
        </w:rPr>
        <w:t>Paper integrale</w:t>
      </w:r>
      <w:r w:rsidR="00AC1174">
        <w:rPr>
          <w:rFonts w:ascii="Calibri" w:hAnsi="Calibri"/>
          <w:szCs w:val="22"/>
          <w:lang w:val="it-IT"/>
        </w:rPr>
        <w:t xml:space="preserve"> sulla rivista </w:t>
      </w:r>
      <w:r w:rsidR="00AC1174" w:rsidRPr="00AC1174">
        <w:rPr>
          <w:rFonts w:ascii="Calibri" w:hAnsi="Calibri"/>
          <w:szCs w:val="22"/>
          <w:lang w:val="it-IT"/>
        </w:rPr>
        <w:t xml:space="preserve">J Cell Mol </w:t>
      </w:r>
      <w:proofErr w:type="spellStart"/>
      <w:r w:rsidR="00AC1174" w:rsidRPr="00AC1174">
        <w:rPr>
          <w:rFonts w:ascii="Calibri" w:hAnsi="Calibri"/>
          <w:szCs w:val="22"/>
          <w:lang w:val="it-IT"/>
        </w:rPr>
        <w:t>Med</w:t>
      </w:r>
      <w:proofErr w:type="spellEnd"/>
      <w:r w:rsidRPr="008F3BD1">
        <w:rPr>
          <w:rFonts w:ascii="Calibri" w:hAnsi="Calibri"/>
          <w:szCs w:val="22"/>
          <w:lang w:val="it-IT"/>
        </w:rPr>
        <w:t xml:space="preserve">: </w:t>
      </w:r>
      <w:hyperlink r:id="rId11" w:history="1">
        <w:r w:rsidR="008F3BD1" w:rsidRPr="008F3BD1">
          <w:rPr>
            <w:rStyle w:val="Hyperlink"/>
            <w:rFonts w:asciiTheme="minorHAnsi" w:hAnsiTheme="minorHAnsi" w:cstheme="minorHAnsi"/>
            <w:lang w:val="it-IT"/>
          </w:rPr>
          <w:t>https://www.ncbi.nlm.nih.gov/pmc/articles/PMC9258704/</w:t>
        </w:r>
      </w:hyperlink>
    </w:p>
    <w:p w14:paraId="575BBF68" w14:textId="6E76DF00" w:rsidR="008B0DAC" w:rsidRDefault="008B0DAC" w:rsidP="00592C33">
      <w:pPr>
        <w:rPr>
          <w:rFonts w:ascii="Calibri" w:hAnsi="Calibri"/>
          <w:szCs w:val="22"/>
          <w:lang w:val="it-IT"/>
        </w:rPr>
      </w:pPr>
    </w:p>
    <w:p w14:paraId="6155EB4C" w14:textId="77777777" w:rsidR="008C691D" w:rsidRDefault="008C691D" w:rsidP="00592C33">
      <w:pPr>
        <w:rPr>
          <w:rFonts w:ascii="Calibri" w:hAnsi="Calibri"/>
          <w:szCs w:val="22"/>
          <w:lang w:val="it-IT"/>
        </w:rPr>
      </w:pPr>
    </w:p>
    <w:p w14:paraId="768DC929" w14:textId="71FECF18" w:rsidR="000579A3" w:rsidRDefault="000579A3" w:rsidP="00592C33">
      <w:pPr>
        <w:rPr>
          <w:rFonts w:ascii="Calibri" w:hAnsi="Calibri"/>
          <w:szCs w:val="22"/>
          <w:lang w:val="it-IT"/>
        </w:rPr>
      </w:pPr>
      <w:r>
        <w:rPr>
          <w:rFonts w:ascii="Calibri" w:hAnsi="Calibri"/>
          <w:szCs w:val="22"/>
          <w:lang w:val="it-IT"/>
        </w:rPr>
        <w:lastRenderedPageBreak/>
        <w:t>Lo studio è stato in parte finanziato dal</w:t>
      </w:r>
      <w:r w:rsidRPr="000579A3">
        <w:rPr>
          <w:rFonts w:ascii="Calibri" w:hAnsi="Calibri"/>
          <w:szCs w:val="22"/>
          <w:lang w:val="it-IT"/>
        </w:rPr>
        <w:t xml:space="preserve"> </w:t>
      </w:r>
      <w:r w:rsidR="00A17F5D">
        <w:rPr>
          <w:rFonts w:ascii="Calibri" w:hAnsi="Calibri"/>
          <w:szCs w:val="22"/>
          <w:lang w:val="it-IT"/>
        </w:rPr>
        <w:t xml:space="preserve"> Progetto di Cooperazione Internazionale (Joint Project)</w:t>
      </w:r>
      <w:r w:rsidRPr="000579A3">
        <w:rPr>
          <w:rFonts w:ascii="Calibri" w:hAnsi="Calibri"/>
          <w:szCs w:val="22"/>
          <w:lang w:val="it-IT"/>
        </w:rPr>
        <w:t xml:space="preserve"> – </w:t>
      </w:r>
      <w:r w:rsidR="00A17F5D" w:rsidRPr="00AF3845">
        <w:rPr>
          <w:rFonts w:ascii="Calibri" w:hAnsi="Calibri"/>
          <w:szCs w:val="22"/>
          <w:lang w:val="it-IT"/>
        </w:rPr>
        <w:t>S</w:t>
      </w:r>
      <w:r w:rsidR="004734CC">
        <w:rPr>
          <w:rFonts w:ascii="Calibri" w:hAnsi="Calibri"/>
          <w:szCs w:val="22"/>
          <w:lang w:val="it-IT"/>
        </w:rPr>
        <w:t xml:space="preserve">outh </w:t>
      </w:r>
      <w:proofErr w:type="spellStart"/>
      <w:r w:rsidR="00A17F5D" w:rsidRPr="00AF3845">
        <w:rPr>
          <w:rFonts w:ascii="Calibri" w:hAnsi="Calibri"/>
          <w:szCs w:val="22"/>
          <w:lang w:val="it-IT"/>
        </w:rPr>
        <w:t>Tyrol</w:t>
      </w:r>
      <w:proofErr w:type="spellEnd"/>
      <w:r w:rsidR="00A17F5D" w:rsidRPr="00AF3845">
        <w:rPr>
          <w:rFonts w:ascii="Calibri" w:hAnsi="Calibri"/>
          <w:szCs w:val="22"/>
          <w:lang w:val="it-IT"/>
        </w:rPr>
        <w:t>- FWF (</w:t>
      </w:r>
      <w:proofErr w:type="spellStart"/>
      <w:r w:rsidR="00A17F5D" w:rsidRPr="00AF3845">
        <w:rPr>
          <w:rFonts w:ascii="Calibri" w:hAnsi="Calibri"/>
          <w:szCs w:val="22"/>
          <w:lang w:val="it-IT"/>
        </w:rPr>
        <w:t>Italy</w:t>
      </w:r>
      <w:proofErr w:type="spellEnd"/>
      <w:r w:rsidR="00A17F5D" w:rsidRPr="00AF3845">
        <w:rPr>
          <w:rFonts w:ascii="Calibri" w:hAnsi="Calibri"/>
          <w:szCs w:val="22"/>
          <w:lang w:val="it-IT"/>
        </w:rPr>
        <w:t>-Austria), numero 23623</w:t>
      </w:r>
      <w:r w:rsidR="00AF3845">
        <w:rPr>
          <w:rFonts w:ascii="Calibri" w:hAnsi="Calibri"/>
          <w:szCs w:val="22"/>
          <w:lang w:val="it-IT"/>
        </w:rPr>
        <w:t>.</w:t>
      </w:r>
    </w:p>
    <w:p w14:paraId="29F2BD0E" w14:textId="77777777" w:rsidR="00AF3845" w:rsidRPr="008F3BD1" w:rsidRDefault="00AF3845" w:rsidP="00592C33">
      <w:pPr>
        <w:rPr>
          <w:rFonts w:ascii="Calibri" w:hAnsi="Calibri"/>
          <w:szCs w:val="22"/>
          <w:lang w:val="it-IT"/>
        </w:rPr>
      </w:pPr>
    </w:p>
    <w:p w14:paraId="34120C67" w14:textId="4D02D1A8" w:rsidR="00ED26E8" w:rsidRDefault="00385B13" w:rsidP="00592C33">
      <w:pPr>
        <w:outlineLvl w:val="0"/>
        <w:rPr>
          <w:rFonts w:ascii="Calibri" w:hAnsi="Calibri"/>
          <w:szCs w:val="22"/>
          <w:lang w:val="it-IT"/>
        </w:rPr>
      </w:pPr>
      <w:r w:rsidRPr="00E61DF6">
        <w:rPr>
          <w:rFonts w:ascii="Calibri" w:hAnsi="Calibri"/>
          <w:szCs w:val="22"/>
          <w:lang w:val="it-IT"/>
        </w:rPr>
        <w:t xml:space="preserve">Bolzano, </w:t>
      </w:r>
      <w:r w:rsidR="008C691D">
        <w:rPr>
          <w:rFonts w:ascii="Calibri" w:hAnsi="Calibri"/>
          <w:szCs w:val="22"/>
          <w:lang w:val="it-IT"/>
        </w:rPr>
        <w:t>06.10</w:t>
      </w:r>
      <w:r w:rsidR="00592C33">
        <w:rPr>
          <w:rFonts w:ascii="Calibri" w:hAnsi="Calibri"/>
          <w:szCs w:val="22"/>
          <w:lang w:val="it-IT"/>
        </w:rPr>
        <w:t>.2022</w:t>
      </w:r>
    </w:p>
    <w:p w14:paraId="00320209" w14:textId="77777777" w:rsidR="008C691D" w:rsidRDefault="008C691D" w:rsidP="00592C33">
      <w:pPr>
        <w:outlineLvl w:val="0"/>
        <w:rPr>
          <w:rFonts w:ascii="Calibri" w:hAnsi="Calibri"/>
          <w:szCs w:val="22"/>
          <w:lang w:val="it-IT"/>
        </w:rPr>
      </w:pPr>
    </w:p>
    <w:p w14:paraId="23E35422" w14:textId="71E6E7D2" w:rsidR="00385B13" w:rsidRPr="00E61DF6" w:rsidRDefault="00385B13" w:rsidP="00592C33">
      <w:pPr>
        <w:rPr>
          <w:rFonts w:ascii="Calibri" w:hAnsi="Calibri"/>
          <w:szCs w:val="22"/>
          <w:lang w:val="it-IT"/>
        </w:rPr>
      </w:pPr>
      <w:r w:rsidRPr="76995509">
        <w:rPr>
          <w:rFonts w:ascii="Calibri" w:hAnsi="Calibri"/>
          <w:b/>
          <w:i/>
          <w:lang w:val="it-IT"/>
        </w:rPr>
        <w:t xml:space="preserve">Contatto: </w:t>
      </w:r>
      <w:r w:rsidRPr="76995509">
        <w:rPr>
          <w:rFonts w:ascii="Calibri" w:hAnsi="Calibri"/>
          <w:lang w:val="it-IT"/>
        </w:rPr>
        <w:t>Valentina Bergonzi, valentina.bergonzi@eurac.edu</w:t>
      </w:r>
      <w:r>
        <w:rPr>
          <w:lang w:val="it-IT"/>
        </w:rPr>
        <w:t xml:space="preserve">, </w:t>
      </w:r>
      <w:r w:rsidRPr="76995509">
        <w:rPr>
          <w:rFonts w:ascii="Calibri" w:hAnsi="Calibri"/>
          <w:lang w:val="it-IT"/>
        </w:rPr>
        <w:t>Tel. 0471 055 038, cellulare 347 9767336</w:t>
      </w:r>
    </w:p>
    <w:sectPr w:rsidR="00385B13" w:rsidRPr="00E61DF6" w:rsidSect="00701EC3">
      <w:headerReference w:type="default" r:id="rId12"/>
      <w:footerReference w:type="default" r:id="rId13"/>
      <w:pgSz w:w="11900" w:h="16840"/>
      <w:pgMar w:top="3358" w:right="1021" w:bottom="1440" w:left="102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192D3" w14:textId="77777777" w:rsidR="0030362B" w:rsidRDefault="0030362B" w:rsidP="00302114">
      <w:r>
        <w:separator/>
      </w:r>
    </w:p>
  </w:endnote>
  <w:endnote w:type="continuationSeparator" w:id="0">
    <w:p w14:paraId="4B8EFBD1" w14:textId="77777777" w:rsidR="0030362B" w:rsidRDefault="0030362B" w:rsidP="00302114">
      <w:r>
        <w:continuationSeparator/>
      </w:r>
    </w:p>
  </w:endnote>
  <w:endnote w:type="continuationNotice" w:id="1">
    <w:p w14:paraId="30A85D30" w14:textId="77777777" w:rsidR="0030362B" w:rsidRDefault="00303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7B14A" w14:textId="77777777" w:rsidR="00763E7D" w:rsidRPr="003E7B8D" w:rsidRDefault="00292200" w:rsidP="00302114">
    <w:pPr>
      <w:tabs>
        <w:tab w:val="center" w:pos="4536"/>
        <w:tab w:val="right" w:pos="9072"/>
      </w:tabs>
      <w:rPr>
        <w:rFonts w:ascii="Calibri" w:hAnsi="Calibri"/>
        <w:b/>
        <w:caps/>
        <w:color w:val="808080"/>
        <w:sz w:val="14"/>
        <w:lang w:val="it-IT" w:eastAsia="de-DE"/>
      </w:rPr>
    </w:pPr>
    <w:r>
      <w:rPr>
        <w:rFonts w:ascii="Calibri" w:hAnsi="Calibri"/>
        <w:b/>
        <w:caps/>
        <w:color w:val="808080"/>
        <w:sz w:val="14"/>
        <w:lang w:val="it-IT" w:eastAsia="de-DE"/>
      </w:rPr>
      <w:t>ComMunication</w:t>
    </w:r>
  </w:p>
  <w:p w14:paraId="1A5953C1" w14:textId="77777777" w:rsidR="00763E7D" w:rsidRPr="003E7B8D" w:rsidRDefault="00763E7D" w:rsidP="00302114">
    <w:pPr>
      <w:tabs>
        <w:tab w:val="center" w:pos="4536"/>
        <w:tab w:val="right" w:pos="9072"/>
      </w:tabs>
      <w:rPr>
        <w:rFonts w:ascii="Calibri" w:hAnsi="Calibri"/>
        <w:caps/>
        <w:sz w:val="14"/>
        <w:lang w:val="it-IT" w:eastAsia="de-DE"/>
      </w:rPr>
    </w:pPr>
    <w:bookmarkStart w:id="1" w:name="Adresse2"/>
    <w:bookmarkStart w:id="2" w:name="Adresse3"/>
    <w:bookmarkEnd w:id="1"/>
    <w:bookmarkEnd w:id="2"/>
  </w:p>
  <w:p w14:paraId="6FEECDDB" w14:textId="77777777" w:rsidR="00763E7D" w:rsidRPr="003E7B8D" w:rsidRDefault="00763E7D" w:rsidP="00302114">
    <w:pPr>
      <w:tabs>
        <w:tab w:val="center" w:pos="4536"/>
        <w:tab w:val="right" w:pos="9072"/>
      </w:tabs>
      <w:rPr>
        <w:rFonts w:ascii="Calibri" w:hAnsi="Calibri"/>
        <w:caps/>
        <w:sz w:val="14"/>
        <w:lang w:val="it-IT" w:eastAsia="de-DE"/>
      </w:rPr>
    </w:pPr>
    <w:r w:rsidRPr="003E7B8D">
      <w:rPr>
        <w:rFonts w:ascii="Calibri" w:hAnsi="Calibri"/>
        <w:caps/>
        <w:sz w:val="14"/>
        <w:lang w:val="it-IT" w:eastAsia="de-DE"/>
      </w:rPr>
      <w:t xml:space="preserve">Drususallee 1    39100 bozen / Italien  </w:t>
    </w:r>
    <w:r w:rsidRPr="003E7B8D">
      <w:rPr>
        <w:rFonts w:ascii="Symbol" w:eastAsia="Symbol" w:hAnsi="Symbol" w:cs="Symbol"/>
        <w:caps/>
        <w:sz w:val="14"/>
        <w:lang w:val="it-IT" w:eastAsia="de-DE"/>
      </w:rPr>
      <w:t>·</w:t>
    </w:r>
    <w:r w:rsidRPr="003E7B8D">
      <w:rPr>
        <w:rFonts w:ascii="Calibri" w:hAnsi="Calibri"/>
        <w:caps/>
        <w:sz w:val="14"/>
        <w:lang w:val="it-IT" w:eastAsia="de-DE"/>
      </w:rPr>
      <w:t xml:space="preserve">  Viale Druso, 1    39100 Bolzano /Italia</w:t>
    </w:r>
  </w:p>
  <w:p w14:paraId="375C33FC" w14:textId="77777777" w:rsidR="00763E7D" w:rsidRPr="003E7B8D" w:rsidRDefault="00763E7D" w:rsidP="00302114">
    <w:pPr>
      <w:tabs>
        <w:tab w:val="center" w:pos="4536"/>
        <w:tab w:val="right" w:pos="9072"/>
      </w:tabs>
      <w:rPr>
        <w:rFonts w:ascii="Calibri" w:hAnsi="Calibri"/>
        <w:caps/>
        <w:sz w:val="14"/>
        <w:lang w:val="it-IT" w:eastAsia="de-DE"/>
      </w:rPr>
    </w:pPr>
    <w:r w:rsidRPr="003E7B8D">
      <w:rPr>
        <w:rFonts w:ascii="Calibri" w:hAnsi="Calibri"/>
        <w:caps/>
        <w:sz w:val="14"/>
        <w:lang w:val="it-IT" w:eastAsia="de-DE"/>
      </w:rPr>
      <w:t>Tel. +39 0471 055 03</w:t>
    </w:r>
    <w:r w:rsidR="00135D84">
      <w:rPr>
        <w:rFonts w:ascii="Calibri" w:hAnsi="Calibri"/>
        <w:caps/>
        <w:sz w:val="14"/>
        <w:lang w:val="it-IT" w:eastAsia="de-DE"/>
      </w:rPr>
      <w:t>3  Fax +39 0471 055 039    Communication</w:t>
    </w:r>
    <w:r w:rsidRPr="003E7B8D">
      <w:rPr>
        <w:rFonts w:ascii="Calibri" w:hAnsi="Calibri"/>
        <w:caps/>
        <w:sz w:val="14"/>
        <w:lang w:val="it-IT" w:eastAsia="de-DE"/>
      </w:rPr>
      <w:t>@eurac.edu    www.eurac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F913F" w14:textId="77777777" w:rsidR="0030362B" w:rsidRDefault="0030362B" w:rsidP="00302114">
      <w:r>
        <w:separator/>
      </w:r>
    </w:p>
  </w:footnote>
  <w:footnote w:type="continuationSeparator" w:id="0">
    <w:p w14:paraId="4002EFDD" w14:textId="77777777" w:rsidR="0030362B" w:rsidRDefault="0030362B" w:rsidP="00302114">
      <w:r>
        <w:continuationSeparator/>
      </w:r>
    </w:p>
  </w:footnote>
  <w:footnote w:type="continuationNotice" w:id="1">
    <w:p w14:paraId="0B4F9C8F" w14:textId="77777777" w:rsidR="0030362B" w:rsidRDefault="003036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AF745" w14:textId="77777777" w:rsidR="00763E7D" w:rsidRPr="003E7B8D" w:rsidRDefault="00701EC3" w:rsidP="00605A4D">
    <w:pPr>
      <w:pStyle w:val="Header"/>
      <w:tabs>
        <w:tab w:val="clear" w:pos="4680"/>
        <w:tab w:val="clear" w:pos="9360"/>
        <w:tab w:val="center" w:pos="5099"/>
      </w:tabs>
      <w:rPr>
        <w:rFonts w:ascii="Calibri" w:hAnsi="Calibri"/>
      </w:rPr>
    </w:pPr>
    <w:r>
      <w:rPr>
        <w:rFonts w:ascii="Calibri" w:hAnsi="Calibri"/>
        <w:noProof/>
        <w:lang w:val="en-US"/>
      </w:rPr>
      <w:drawing>
        <wp:anchor distT="0" distB="0" distL="114300" distR="114300" simplePos="0" relativeHeight="251658240" behindDoc="1" locked="1" layoutInCell="1" allowOverlap="1" wp14:anchorId="4BC335A8" wp14:editId="1AEE5CED">
          <wp:simplePos x="0" y="0"/>
          <wp:positionH relativeFrom="column">
            <wp:posOffset>-637540</wp:posOffset>
          </wp:positionH>
          <wp:positionV relativeFrom="paragraph">
            <wp:posOffset>-720090</wp:posOffset>
          </wp:positionV>
          <wp:extent cx="7560000" cy="10692000"/>
          <wp:effectExtent l="0" t="0" r="9525" b="1905"/>
          <wp:wrapNone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urac-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8D0A7A" w14:textId="77777777" w:rsidR="00B46DC4" w:rsidRPr="003E7B8D" w:rsidRDefault="00B46DC4" w:rsidP="00605A4D">
    <w:pPr>
      <w:pStyle w:val="Header"/>
      <w:tabs>
        <w:tab w:val="clear" w:pos="4680"/>
        <w:tab w:val="clear" w:pos="9360"/>
        <w:tab w:val="center" w:pos="5099"/>
      </w:tabs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D5C"/>
    <w:multiLevelType w:val="hybridMultilevel"/>
    <w:tmpl w:val="2E861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26673"/>
    <w:multiLevelType w:val="hybridMultilevel"/>
    <w:tmpl w:val="39DAD9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4179A"/>
    <w:multiLevelType w:val="hybridMultilevel"/>
    <w:tmpl w:val="659E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6575A4"/>
    <w:multiLevelType w:val="multilevel"/>
    <w:tmpl w:val="A656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C1128B"/>
    <w:multiLevelType w:val="multilevel"/>
    <w:tmpl w:val="04E2A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C4629D"/>
    <w:multiLevelType w:val="hybridMultilevel"/>
    <w:tmpl w:val="FEC0AC90"/>
    <w:lvl w:ilvl="0" w:tplc="BEE61BCE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370408">
    <w:abstractNumId w:val="0"/>
  </w:num>
  <w:num w:numId="2" w16cid:durableId="1699769257">
    <w:abstractNumId w:val="2"/>
  </w:num>
  <w:num w:numId="3" w16cid:durableId="1520435908">
    <w:abstractNumId w:val="4"/>
  </w:num>
  <w:num w:numId="4" w16cid:durableId="1655642425">
    <w:abstractNumId w:val="3"/>
  </w:num>
  <w:num w:numId="5" w16cid:durableId="544415267">
    <w:abstractNumId w:val="1"/>
  </w:num>
  <w:num w:numId="6" w16cid:durableId="1774264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de-DE" w:vendorID="64" w:dllVersion="0" w:nlCheck="1" w:checkStyle="0"/>
  <w:activeWritingStyle w:appName="MSWord" w:lang="it-IT" w:vendorID="64" w:dllVersion="0" w:nlCheck="1" w:checkStyle="0"/>
  <w:proofState w:spelling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TOwtDS0NDMzsjBR0lEKTi0uzszPAykwrAUACogZQiwAAAA="/>
  </w:docVars>
  <w:rsids>
    <w:rsidRoot w:val="00C54BA5"/>
    <w:rsid w:val="0000244F"/>
    <w:rsid w:val="00003181"/>
    <w:rsid w:val="00007307"/>
    <w:rsid w:val="0002042C"/>
    <w:rsid w:val="00023329"/>
    <w:rsid w:val="000241FD"/>
    <w:rsid w:val="00024B37"/>
    <w:rsid w:val="00025555"/>
    <w:rsid w:val="00026DCB"/>
    <w:rsid w:val="00027292"/>
    <w:rsid w:val="00027FE8"/>
    <w:rsid w:val="00031CD6"/>
    <w:rsid w:val="00035BBE"/>
    <w:rsid w:val="00040401"/>
    <w:rsid w:val="00042C14"/>
    <w:rsid w:val="000436A9"/>
    <w:rsid w:val="00043A8A"/>
    <w:rsid w:val="00043F45"/>
    <w:rsid w:val="00044C7A"/>
    <w:rsid w:val="00045BB7"/>
    <w:rsid w:val="0004629C"/>
    <w:rsid w:val="000467D8"/>
    <w:rsid w:val="00051A47"/>
    <w:rsid w:val="00052EA8"/>
    <w:rsid w:val="000541AD"/>
    <w:rsid w:val="000559A1"/>
    <w:rsid w:val="0005645E"/>
    <w:rsid w:val="0005690C"/>
    <w:rsid w:val="000570E0"/>
    <w:rsid w:val="000579A3"/>
    <w:rsid w:val="0006008B"/>
    <w:rsid w:val="00060E4B"/>
    <w:rsid w:val="00070E58"/>
    <w:rsid w:val="00072E33"/>
    <w:rsid w:val="00074FC4"/>
    <w:rsid w:val="0007528B"/>
    <w:rsid w:val="00075B43"/>
    <w:rsid w:val="00076F9A"/>
    <w:rsid w:val="00077291"/>
    <w:rsid w:val="00080E45"/>
    <w:rsid w:val="000817B8"/>
    <w:rsid w:val="000844F6"/>
    <w:rsid w:val="000849C7"/>
    <w:rsid w:val="00085C39"/>
    <w:rsid w:val="00086554"/>
    <w:rsid w:val="000865AB"/>
    <w:rsid w:val="00086C84"/>
    <w:rsid w:val="00087FE2"/>
    <w:rsid w:val="0009107B"/>
    <w:rsid w:val="0009323C"/>
    <w:rsid w:val="0009622B"/>
    <w:rsid w:val="00097827"/>
    <w:rsid w:val="000A07C6"/>
    <w:rsid w:val="000A0B08"/>
    <w:rsid w:val="000A11FD"/>
    <w:rsid w:val="000A1349"/>
    <w:rsid w:val="000A24E9"/>
    <w:rsid w:val="000A4627"/>
    <w:rsid w:val="000A5343"/>
    <w:rsid w:val="000A6BF3"/>
    <w:rsid w:val="000B0DF4"/>
    <w:rsid w:val="000B25D9"/>
    <w:rsid w:val="000B4545"/>
    <w:rsid w:val="000B7192"/>
    <w:rsid w:val="000B7283"/>
    <w:rsid w:val="000C020E"/>
    <w:rsid w:val="000C0E8B"/>
    <w:rsid w:val="000C4F18"/>
    <w:rsid w:val="000C79A2"/>
    <w:rsid w:val="000D41E3"/>
    <w:rsid w:val="000D48AD"/>
    <w:rsid w:val="000D798F"/>
    <w:rsid w:val="000D79D5"/>
    <w:rsid w:val="000D7C25"/>
    <w:rsid w:val="000E086A"/>
    <w:rsid w:val="000E29C8"/>
    <w:rsid w:val="000E7DA5"/>
    <w:rsid w:val="000F1BC5"/>
    <w:rsid w:val="000F525C"/>
    <w:rsid w:val="0010071A"/>
    <w:rsid w:val="00104540"/>
    <w:rsid w:val="001063E4"/>
    <w:rsid w:val="00110327"/>
    <w:rsid w:val="001139FE"/>
    <w:rsid w:val="00115AFF"/>
    <w:rsid w:val="00116C56"/>
    <w:rsid w:val="00121F0D"/>
    <w:rsid w:val="00123B02"/>
    <w:rsid w:val="00123C73"/>
    <w:rsid w:val="00124152"/>
    <w:rsid w:val="00125C80"/>
    <w:rsid w:val="00125FD4"/>
    <w:rsid w:val="001268B3"/>
    <w:rsid w:val="001269B2"/>
    <w:rsid w:val="00130983"/>
    <w:rsid w:val="001315FC"/>
    <w:rsid w:val="0013297B"/>
    <w:rsid w:val="0013349D"/>
    <w:rsid w:val="001336A6"/>
    <w:rsid w:val="00134B1D"/>
    <w:rsid w:val="00135661"/>
    <w:rsid w:val="00135D84"/>
    <w:rsid w:val="0013786C"/>
    <w:rsid w:val="00140386"/>
    <w:rsid w:val="001413C9"/>
    <w:rsid w:val="00144A39"/>
    <w:rsid w:val="0014566D"/>
    <w:rsid w:val="00145CD6"/>
    <w:rsid w:val="00145EF2"/>
    <w:rsid w:val="00151327"/>
    <w:rsid w:val="00153EEA"/>
    <w:rsid w:val="00166501"/>
    <w:rsid w:val="00167433"/>
    <w:rsid w:val="00170759"/>
    <w:rsid w:val="00171795"/>
    <w:rsid w:val="001718F5"/>
    <w:rsid w:val="00172018"/>
    <w:rsid w:val="00175B26"/>
    <w:rsid w:val="00176FAC"/>
    <w:rsid w:val="001774B8"/>
    <w:rsid w:val="00180BB3"/>
    <w:rsid w:val="0018156E"/>
    <w:rsid w:val="00183AE2"/>
    <w:rsid w:val="0018542D"/>
    <w:rsid w:val="00185D88"/>
    <w:rsid w:val="001916B0"/>
    <w:rsid w:val="00194AEB"/>
    <w:rsid w:val="00195898"/>
    <w:rsid w:val="00197128"/>
    <w:rsid w:val="001A78C4"/>
    <w:rsid w:val="001B5215"/>
    <w:rsid w:val="001B535E"/>
    <w:rsid w:val="001C106B"/>
    <w:rsid w:val="001C2281"/>
    <w:rsid w:val="001C5164"/>
    <w:rsid w:val="001C6FF7"/>
    <w:rsid w:val="001C72FA"/>
    <w:rsid w:val="001D241E"/>
    <w:rsid w:val="001D3485"/>
    <w:rsid w:val="001D6AB7"/>
    <w:rsid w:val="001D6FE1"/>
    <w:rsid w:val="001D79E2"/>
    <w:rsid w:val="001D7B3F"/>
    <w:rsid w:val="001D7BA5"/>
    <w:rsid w:val="001E1F04"/>
    <w:rsid w:val="001E2D6E"/>
    <w:rsid w:val="001E5B08"/>
    <w:rsid w:val="001E5C31"/>
    <w:rsid w:val="001E6151"/>
    <w:rsid w:val="001F0D72"/>
    <w:rsid w:val="001F4DD1"/>
    <w:rsid w:val="001F539F"/>
    <w:rsid w:val="001F634D"/>
    <w:rsid w:val="001F6CC3"/>
    <w:rsid w:val="001F7A1D"/>
    <w:rsid w:val="001F7A28"/>
    <w:rsid w:val="001F7D9B"/>
    <w:rsid w:val="00203150"/>
    <w:rsid w:val="00203785"/>
    <w:rsid w:val="002043C8"/>
    <w:rsid w:val="00213690"/>
    <w:rsid w:val="00214259"/>
    <w:rsid w:val="00214638"/>
    <w:rsid w:val="002175ED"/>
    <w:rsid w:val="002211A5"/>
    <w:rsid w:val="002226CA"/>
    <w:rsid w:val="00223798"/>
    <w:rsid w:val="00224A0D"/>
    <w:rsid w:val="002358FB"/>
    <w:rsid w:val="00236EE4"/>
    <w:rsid w:val="00242371"/>
    <w:rsid w:val="00242719"/>
    <w:rsid w:val="00243E7F"/>
    <w:rsid w:val="00251471"/>
    <w:rsid w:val="00252793"/>
    <w:rsid w:val="00253271"/>
    <w:rsid w:val="00256735"/>
    <w:rsid w:val="00256DAE"/>
    <w:rsid w:val="00261A6D"/>
    <w:rsid w:val="00264442"/>
    <w:rsid w:val="002651F4"/>
    <w:rsid w:val="00270998"/>
    <w:rsid w:val="0027135D"/>
    <w:rsid w:val="00272295"/>
    <w:rsid w:val="00273D02"/>
    <w:rsid w:val="00276BE8"/>
    <w:rsid w:val="002802BA"/>
    <w:rsid w:val="00283F15"/>
    <w:rsid w:val="00292200"/>
    <w:rsid w:val="00295DB6"/>
    <w:rsid w:val="002A0967"/>
    <w:rsid w:val="002A207E"/>
    <w:rsid w:val="002A63D4"/>
    <w:rsid w:val="002B1122"/>
    <w:rsid w:val="002C5F89"/>
    <w:rsid w:val="002D2FD2"/>
    <w:rsid w:val="002E0D17"/>
    <w:rsid w:val="002E1B39"/>
    <w:rsid w:val="002E47C0"/>
    <w:rsid w:val="00302114"/>
    <w:rsid w:val="00302478"/>
    <w:rsid w:val="0030362B"/>
    <w:rsid w:val="00303D37"/>
    <w:rsid w:val="00307C97"/>
    <w:rsid w:val="00310504"/>
    <w:rsid w:val="0031065C"/>
    <w:rsid w:val="00310A50"/>
    <w:rsid w:val="00312456"/>
    <w:rsid w:val="003135EC"/>
    <w:rsid w:val="00313630"/>
    <w:rsid w:val="00315188"/>
    <w:rsid w:val="00315DAE"/>
    <w:rsid w:val="00317BA5"/>
    <w:rsid w:val="0033117B"/>
    <w:rsid w:val="0033183A"/>
    <w:rsid w:val="003318C0"/>
    <w:rsid w:val="00331A27"/>
    <w:rsid w:val="00331EE5"/>
    <w:rsid w:val="003329C6"/>
    <w:rsid w:val="003353A9"/>
    <w:rsid w:val="00335A55"/>
    <w:rsid w:val="00336EBB"/>
    <w:rsid w:val="00342DD3"/>
    <w:rsid w:val="003518FF"/>
    <w:rsid w:val="00356433"/>
    <w:rsid w:val="00364117"/>
    <w:rsid w:val="00364D02"/>
    <w:rsid w:val="00367317"/>
    <w:rsid w:val="00372617"/>
    <w:rsid w:val="00376FC0"/>
    <w:rsid w:val="00383767"/>
    <w:rsid w:val="0038441E"/>
    <w:rsid w:val="003850EB"/>
    <w:rsid w:val="00385B13"/>
    <w:rsid w:val="003907E8"/>
    <w:rsid w:val="00390A39"/>
    <w:rsid w:val="003913C1"/>
    <w:rsid w:val="003913E0"/>
    <w:rsid w:val="00393780"/>
    <w:rsid w:val="003A051A"/>
    <w:rsid w:val="003A39C3"/>
    <w:rsid w:val="003A43A9"/>
    <w:rsid w:val="003A5F1B"/>
    <w:rsid w:val="003A7791"/>
    <w:rsid w:val="003B31B8"/>
    <w:rsid w:val="003B5BBC"/>
    <w:rsid w:val="003D3A48"/>
    <w:rsid w:val="003D3F8C"/>
    <w:rsid w:val="003D565E"/>
    <w:rsid w:val="003D6F88"/>
    <w:rsid w:val="003E1603"/>
    <w:rsid w:val="003E1E8B"/>
    <w:rsid w:val="003E4772"/>
    <w:rsid w:val="003E7B8D"/>
    <w:rsid w:val="003F616C"/>
    <w:rsid w:val="003F682D"/>
    <w:rsid w:val="003F7AD1"/>
    <w:rsid w:val="003F7B3D"/>
    <w:rsid w:val="00402EC4"/>
    <w:rsid w:val="0040382A"/>
    <w:rsid w:val="00404F2F"/>
    <w:rsid w:val="00417AEE"/>
    <w:rsid w:val="004226ED"/>
    <w:rsid w:val="00424634"/>
    <w:rsid w:val="00424CA6"/>
    <w:rsid w:val="0042774E"/>
    <w:rsid w:val="004310D3"/>
    <w:rsid w:val="00431107"/>
    <w:rsid w:val="0043115E"/>
    <w:rsid w:val="004328EC"/>
    <w:rsid w:val="004339C4"/>
    <w:rsid w:val="00433BC3"/>
    <w:rsid w:val="00434B24"/>
    <w:rsid w:val="00434BA6"/>
    <w:rsid w:val="00434C28"/>
    <w:rsid w:val="004350F4"/>
    <w:rsid w:val="0043658D"/>
    <w:rsid w:val="00436A21"/>
    <w:rsid w:val="004373E2"/>
    <w:rsid w:val="004424E0"/>
    <w:rsid w:val="004452FC"/>
    <w:rsid w:val="00446E91"/>
    <w:rsid w:val="0044709C"/>
    <w:rsid w:val="00450404"/>
    <w:rsid w:val="004521C5"/>
    <w:rsid w:val="004539CA"/>
    <w:rsid w:val="00453D1D"/>
    <w:rsid w:val="00453D87"/>
    <w:rsid w:val="00455AF6"/>
    <w:rsid w:val="004562F9"/>
    <w:rsid w:val="004605A7"/>
    <w:rsid w:val="00460769"/>
    <w:rsid w:val="0046586B"/>
    <w:rsid w:val="00465BB9"/>
    <w:rsid w:val="0046670C"/>
    <w:rsid w:val="004721BE"/>
    <w:rsid w:val="004734CC"/>
    <w:rsid w:val="0047461D"/>
    <w:rsid w:val="004763FD"/>
    <w:rsid w:val="004822D5"/>
    <w:rsid w:val="004832B0"/>
    <w:rsid w:val="00484B95"/>
    <w:rsid w:val="00485459"/>
    <w:rsid w:val="00486BE1"/>
    <w:rsid w:val="004A00E2"/>
    <w:rsid w:val="004A1CBD"/>
    <w:rsid w:val="004A2E51"/>
    <w:rsid w:val="004B1062"/>
    <w:rsid w:val="004B1D5C"/>
    <w:rsid w:val="004B3334"/>
    <w:rsid w:val="004B3C28"/>
    <w:rsid w:val="004C26DB"/>
    <w:rsid w:val="004C5E4B"/>
    <w:rsid w:val="004C7016"/>
    <w:rsid w:val="004C73FB"/>
    <w:rsid w:val="004C7A90"/>
    <w:rsid w:val="004D3C76"/>
    <w:rsid w:val="004D5FD1"/>
    <w:rsid w:val="004D7681"/>
    <w:rsid w:val="004D7778"/>
    <w:rsid w:val="004E0713"/>
    <w:rsid w:val="004E284F"/>
    <w:rsid w:val="004E2FC1"/>
    <w:rsid w:val="004E6D7B"/>
    <w:rsid w:val="004F03EC"/>
    <w:rsid w:val="004F0BE9"/>
    <w:rsid w:val="004F0DD8"/>
    <w:rsid w:val="004F27B3"/>
    <w:rsid w:val="004F3346"/>
    <w:rsid w:val="004F355B"/>
    <w:rsid w:val="004F525D"/>
    <w:rsid w:val="004F641F"/>
    <w:rsid w:val="005030C1"/>
    <w:rsid w:val="005068E3"/>
    <w:rsid w:val="00510AEB"/>
    <w:rsid w:val="00510B9A"/>
    <w:rsid w:val="00511BB0"/>
    <w:rsid w:val="0051399A"/>
    <w:rsid w:val="005156EA"/>
    <w:rsid w:val="005204BC"/>
    <w:rsid w:val="005335B4"/>
    <w:rsid w:val="00535E14"/>
    <w:rsid w:val="00537D14"/>
    <w:rsid w:val="005427D7"/>
    <w:rsid w:val="00543A16"/>
    <w:rsid w:val="00544914"/>
    <w:rsid w:val="00544B5A"/>
    <w:rsid w:val="00544EEC"/>
    <w:rsid w:val="005509E3"/>
    <w:rsid w:val="00550BB0"/>
    <w:rsid w:val="00551101"/>
    <w:rsid w:val="00553B83"/>
    <w:rsid w:val="00555B6A"/>
    <w:rsid w:val="0055676A"/>
    <w:rsid w:val="00557AD2"/>
    <w:rsid w:val="00560F06"/>
    <w:rsid w:val="00561F06"/>
    <w:rsid w:val="00562166"/>
    <w:rsid w:val="00563237"/>
    <w:rsid w:val="0056414B"/>
    <w:rsid w:val="005671F1"/>
    <w:rsid w:val="005702C6"/>
    <w:rsid w:val="005719BB"/>
    <w:rsid w:val="0057567F"/>
    <w:rsid w:val="00575D71"/>
    <w:rsid w:val="005764F1"/>
    <w:rsid w:val="005827B0"/>
    <w:rsid w:val="0058298D"/>
    <w:rsid w:val="005849CD"/>
    <w:rsid w:val="00585129"/>
    <w:rsid w:val="00590C7A"/>
    <w:rsid w:val="005922AC"/>
    <w:rsid w:val="00592C33"/>
    <w:rsid w:val="00593255"/>
    <w:rsid w:val="0059623C"/>
    <w:rsid w:val="005973E5"/>
    <w:rsid w:val="005A11BB"/>
    <w:rsid w:val="005A1522"/>
    <w:rsid w:val="005A200F"/>
    <w:rsid w:val="005A2A6B"/>
    <w:rsid w:val="005A2C89"/>
    <w:rsid w:val="005A3BE1"/>
    <w:rsid w:val="005A6020"/>
    <w:rsid w:val="005A67A9"/>
    <w:rsid w:val="005A74C4"/>
    <w:rsid w:val="005B0D4F"/>
    <w:rsid w:val="005B18A3"/>
    <w:rsid w:val="005B4285"/>
    <w:rsid w:val="005B52F2"/>
    <w:rsid w:val="005B57D8"/>
    <w:rsid w:val="005B5E27"/>
    <w:rsid w:val="005C4483"/>
    <w:rsid w:val="005C6033"/>
    <w:rsid w:val="005C6AF5"/>
    <w:rsid w:val="005D15E2"/>
    <w:rsid w:val="005D4A2D"/>
    <w:rsid w:val="005E052D"/>
    <w:rsid w:val="005E721C"/>
    <w:rsid w:val="005F4065"/>
    <w:rsid w:val="005F678F"/>
    <w:rsid w:val="006026B2"/>
    <w:rsid w:val="006030CF"/>
    <w:rsid w:val="0060565B"/>
    <w:rsid w:val="00605A4D"/>
    <w:rsid w:val="00607ADA"/>
    <w:rsid w:val="00613208"/>
    <w:rsid w:val="0061644C"/>
    <w:rsid w:val="00617C00"/>
    <w:rsid w:val="0062094D"/>
    <w:rsid w:val="0062204E"/>
    <w:rsid w:val="00624FBC"/>
    <w:rsid w:val="00631C3A"/>
    <w:rsid w:val="00633B63"/>
    <w:rsid w:val="00633D7E"/>
    <w:rsid w:val="00641672"/>
    <w:rsid w:val="00642076"/>
    <w:rsid w:val="006427E3"/>
    <w:rsid w:val="00643C27"/>
    <w:rsid w:val="006458E9"/>
    <w:rsid w:val="00645C76"/>
    <w:rsid w:val="00645EA6"/>
    <w:rsid w:val="00645FF7"/>
    <w:rsid w:val="0064676E"/>
    <w:rsid w:val="00650F1B"/>
    <w:rsid w:val="00651CCC"/>
    <w:rsid w:val="0065298D"/>
    <w:rsid w:val="00662922"/>
    <w:rsid w:val="0066645F"/>
    <w:rsid w:val="00667613"/>
    <w:rsid w:val="00667C8D"/>
    <w:rsid w:val="0067065E"/>
    <w:rsid w:val="00675AA1"/>
    <w:rsid w:val="00677783"/>
    <w:rsid w:val="006837DC"/>
    <w:rsid w:val="0068410B"/>
    <w:rsid w:val="006852A1"/>
    <w:rsid w:val="006862BD"/>
    <w:rsid w:val="006868AF"/>
    <w:rsid w:val="0068719D"/>
    <w:rsid w:val="0068737B"/>
    <w:rsid w:val="00687CD6"/>
    <w:rsid w:val="00691A49"/>
    <w:rsid w:val="00694CBB"/>
    <w:rsid w:val="00694FBE"/>
    <w:rsid w:val="00695866"/>
    <w:rsid w:val="006958DF"/>
    <w:rsid w:val="00695D05"/>
    <w:rsid w:val="00695D5E"/>
    <w:rsid w:val="0069710A"/>
    <w:rsid w:val="00697430"/>
    <w:rsid w:val="0069757F"/>
    <w:rsid w:val="006A05C0"/>
    <w:rsid w:val="006B0970"/>
    <w:rsid w:val="006B22AF"/>
    <w:rsid w:val="006B32A3"/>
    <w:rsid w:val="006B357A"/>
    <w:rsid w:val="006B75F1"/>
    <w:rsid w:val="006B788B"/>
    <w:rsid w:val="006B797E"/>
    <w:rsid w:val="006B79AE"/>
    <w:rsid w:val="006C2E0A"/>
    <w:rsid w:val="006C32B8"/>
    <w:rsid w:val="006C3A19"/>
    <w:rsid w:val="006C7F91"/>
    <w:rsid w:val="006D1788"/>
    <w:rsid w:val="006D49B8"/>
    <w:rsid w:val="006D7530"/>
    <w:rsid w:val="006E36A0"/>
    <w:rsid w:val="006E5FFF"/>
    <w:rsid w:val="006E6E3F"/>
    <w:rsid w:val="006E7143"/>
    <w:rsid w:val="006E797A"/>
    <w:rsid w:val="006F08C6"/>
    <w:rsid w:val="006F09D3"/>
    <w:rsid w:val="006F2844"/>
    <w:rsid w:val="006F28B8"/>
    <w:rsid w:val="006F2DDB"/>
    <w:rsid w:val="006F3AE3"/>
    <w:rsid w:val="006F4785"/>
    <w:rsid w:val="006F5C17"/>
    <w:rsid w:val="006F5F29"/>
    <w:rsid w:val="00701078"/>
    <w:rsid w:val="00701BC1"/>
    <w:rsid w:val="00701EC3"/>
    <w:rsid w:val="007040B4"/>
    <w:rsid w:val="007043C2"/>
    <w:rsid w:val="00704519"/>
    <w:rsid w:val="00704C43"/>
    <w:rsid w:val="0071307B"/>
    <w:rsid w:val="007140BA"/>
    <w:rsid w:val="00715148"/>
    <w:rsid w:val="007213F7"/>
    <w:rsid w:val="00722662"/>
    <w:rsid w:val="00731547"/>
    <w:rsid w:val="00732DA3"/>
    <w:rsid w:val="00735807"/>
    <w:rsid w:val="00736F82"/>
    <w:rsid w:val="00746197"/>
    <w:rsid w:val="00746391"/>
    <w:rsid w:val="00753AF3"/>
    <w:rsid w:val="0075405B"/>
    <w:rsid w:val="007552B6"/>
    <w:rsid w:val="00757B34"/>
    <w:rsid w:val="00761181"/>
    <w:rsid w:val="00761ADF"/>
    <w:rsid w:val="00762617"/>
    <w:rsid w:val="007630D5"/>
    <w:rsid w:val="00763E7D"/>
    <w:rsid w:val="00766644"/>
    <w:rsid w:val="00766F81"/>
    <w:rsid w:val="007737FB"/>
    <w:rsid w:val="007808B2"/>
    <w:rsid w:val="00780A55"/>
    <w:rsid w:val="007814AC"/>
    <w:rsid w:val="00785477"/>
    <w:rsid w:val="007854FE"/>
    <w:rsid w:val="00786175"/>
    <w:rsid w:val="007947C4"/>
    <w:rsid w:val="007A04A6"/>
    <w:rsid w:val="007A3351"/>
    <w:rsid w:val="007A6CFF"/>
    <w:rsid w:val="007B0FDB"/>
    <w:rsid w:val="007B47D0"/>
    <w:rsid w:val="007B5E37"/>
    <w:rsid w:val="007B7879"/>
    <w:rsid w:val="007B79A6"/>
    <w:rsid w:val="007C019F"/>
    <w:rsid w:val="007C70C9"/>
    <w:rsid w:val="007C7BFF"/>
    <w:rsid w:val="007D0514"/>
    <w:rsid w:val="007D6CE3"/>
    <w:rsid w:val="007D7F59"/>
    <w:rsid w:val="007E0661"/>
    <w:rsid w:val="007E1050"/>
    <w:rsid w:val="007E18FE"/>
    <w:rsid w:val="007E2EC6"/>
    <w:rsid w:val="007E3AAE"/>
    <w:rsid w:val="007E7A4D"/>
    <w:rsid w:val="007F1B3E"/>
    <w:rsid w:val="007F2343"/>
    <w:rsid w:val="007F2895"/>
    <w:rsid w:val="007F2C59"/>
    <w:rsid w:val="007F54C4"/>
    <w:rsid w:val="007F5673"/>
    <w:rsid w:val="007F65E8"/>
    <w:rsid w:val="00801BE5"/>
    <w:rsid w:val="00802284"/>
    <w:rsid w:val="0080720E"/>
    <w:rsid w:val="00813582"/>
    <w:rsid w:val="00813726"/>
    <w:rsid w:val="00816458"/>
    <w:rsid w:val="0081702D"/>
    <w:rsid w:val="008202F1"/>
    <w:rsid w:val="0082404E"/>
    <w:rsid w:val="00825A31"/>
    <w:rsid w:val="008277CD"/>
    <w:rsid w:val="00831718"/>
    <w:rsid w:val="008324F1"/>
    <w:rsid w:val="00835375"/>
    <w:rsid w:val="00856331"/>
    <w:rsid w:val="008563E1"/>
    <w:rsid w:val="00860E71"/>
    <w:rsid w:val="00864810"/>
    <w:rsid w:val="00870650"/>
    <w:rsid w:val="00871C13"/>
    <w:rsid w:val="00872590"/>
    <w:rsid w:val="008728B7"/>
    <w:rsid w:val="00872BED"/>
    <w:rsid w:val="008762FE"/>
    <w:rsid w:val="00877868"/>
    <w:rsid w:val="008807BB"/>
    <w:rsid w:val="00882670"/>
    <w:rsid w:val="00886CF2"/>
    <w:rsid w:val="00886D87"/>
    <w:rsid w:val="00887747"/>
    <w:rsid w:val="0089004C"/>
    <w:rsid w:val="008A33AB"/>
    <w:rsid w:val="008A3EAF"/>
    <w:rsid w:val="008B067E"/>
    <w:rsid w:val="008B0DAC"/>
    <w:rsid w:val="008B2BB0"/>
    <w:rsid w:val="008B7C50"/>
    <w:rsid w:val="008C084A"/>
    <w:rsid w:val="008C498E"/>
    <w:rsid w:val="008C691D"/>
    <w:rsid w:val="008D45F2"/>
    <w:rsid w:val="008D4E2F"/>
    <w:rsid w:val="008E2193"/>
    <w:rsid w:val="008E2220"/>
    <w:rsid w:val="008E287A"/>
    <w:rsid w:val="008E3DEB"/>
    <w:rsid w:val="008E496E"/>
    <w:rsid w:val="008E4EC6"/>
    <w:rsid w:val="008E6849"/>
    <w:rsid w:val="008F00D4"/>
    <w:rsid w:val="008F2CDB"/>
    <w:rsid w:val="008F2E12"/>
    <w:rsid w:val="008F2F95"/>
    <w:rsid w:val="008F3BD1"/>
    <w:rsid w:val="008F431F"/>
    <w:rsid w:val="008F6C74"/>
    <w:rsid w:val="00900125"/>
    <w:rsid w:val="00900ED4"/>
    <w:rsid w:val="009041FD"/>
    <w:rsid w:val="00907B75"/>
    <w:rsid w:val="00913AB7"/>
    <w:rsid w:val="0091698E"/>
    <w:rsid w:val="00916FE5"/>
    <w:rsid w:val="00920934"/>
    <w:rsid w:val="0092300D"/>
    <w:rsid w:val="009345D3"/>
    <w:rsid w:val="009354D3"/>
    <w:rsid w:val="00941651"/>
    <w:rsid w:val="00944164"/>
    <w:rsid w:val="0094770B"/>
    <w:rsid w:val="00956EDD"/>
    <w:rsid w:val="009611AA"/>
    <w:rsid w:val="009631B3"/>
    <w:rsid w:val="00963985"/>
    <w:rsid w:val="0096435B"/>
    <w:rsid w:val="0096631D"/>
    <w:rsid w:val="00966B08"/>
    <w:rsid w:val="00973D93"/>
    <w:rsid w:val="00974698"/>
    <w:rsid w:val="00976098"/>
    <w:rsid w:val="0097721E"/>
    <w:rsid w:val="00983B2C"/>
    <w:rsid w:val="00991BEE"/>
    <w:rsid w:val="0099369E"/>
    <w:rsid w:val="009A14BC"/>
    <w:rsid w:val="009A2533"/>
    <w:rsid w:val="009A2599"/>
    <w:rsid w:val="009A39CC"/>
    <w:rsid w:val="009A3C46"/>
    <w:rsid w:val="009A4615"/>
    <w:rsid w:val="009A47FC"/>
    <w:rsid w:val="009A5A64"/>
    <w:rsid w:val="009B03D0"/>
    <w:rsid w:val="009B0BB7"/>
    <w:rsid w:val="009B2A1B"/>
    <w:rsid w:val="009B2BCF"/>
    <w:rsid w:val="009B3870"/>
    <w:rsid w:val="009B755D"/>
    <w:rsid w:val="009B7635"/>
    <w:rsid w:val="009C07C2"/>
    <w:rsid w:val="009C0D3A"/>
    <w:rsid w:val="009C497B"/>
    <w:rsid w:val="009C4EF3"/>
    <w:rsid w:val="009C679E"/>
    <w:rsid w:val="009C68ED"/>
    <w:rsid w:val="009C7A9F"/>
    <w:rsid w:val="009D10F9"/>
    <w:rsid w:val="009D194D"/>
    <w:rsid w:val="009D1F08"/>
    <w:rsid w:val="009D231D"/>
    <w:rsid w:val="009D5812"/>
    <w:rsid w:val="009D683A"/>
    <w:rsid w:val="009E14FC"/>
    <w:rsid w:val="009E277A"/>
    <w:rsid w:val="009E6CBB"/>
    <w:rsid w:val="009E74EF"/>
    <w:rsid w:val="009F1AE0"/>
    <w:rsid w:val="009F263F"/>
    <w:rsid w:val="009F4D34"/>
    <w:rsid w:val="009F5287"/>
    <w:rsid w:val="009F60AE"/>
    <w:rsid w:val="009F6107"/>
    <w:rsid w:val="009F6926"/>
    <w:rsid w:val="009F7772"/>
    <w:rsid w:val="00A10F9F"/>
    <w:rsid w:val="00A14492"/>
    <w:rsid w:val="00A14856"/>
    <w:rsid w:val="00A14FE9"/>
    <w:rsid w:val="00A15831"/>
    <w:rsid w:val="00A16BB7"/>
    <w:rsid w:val="00A17F5D"/>
    <w:rsid w:val="00A20563"/>
    <w:rsid w:val="00A20CC1"/>
    <w:rsid w:val="00A21508"/>
    <w:rsid w:val="00A25C7D"/>
    <w:rsid w:val="00A2760C"/>
    <w:rsid w:val="00A277BC"/>
    <w:rsid w:val="00A37952"/>
    <w:rsid w:val="00A40C35"/>
    <w:rsid w:val="00A4234A"/>
    <w:rsid w:val="00A42D0B"/>
    <w:rsid w:val="00A45B33"/>
    <w:rsid w:val="00A475F3"/>
    <w:rsid w:val="00A50AD8"/>
    <w:rsid w:val="00A51D85"/>
    <w:rsid w:val="00A56C76"/>
    <w:rsid w:val="00A60107"/>
    <w:rsid w:val="00A64844"/>
    <w:rsid w:val="00A677C0"/>
    <w:rsid w:val="00A728C6"/>
    <w:rsid w:val="00A7311D"/>
    <w:rsid w:val="00A73C63"/>
    <w:rsid w:val="00A759FC"/>
    <w:rsid w:val="00A775D4"/>
    <w:rsid w:val="00A80F34"/>
    <w:rsid w:val="00A8705C"/>
    <w:rsid w:val="00A87163"/>
    <w:rsid w:val="00A87CF0"/>
    <w:rsid w:val="00A91D09"/>
    <w:rsid w:val="00A91FDA"/>
    <w:rsid w:val="00A9533E"/>
    <w:rsid w:val="00A9537C"/>
    <w:rsid w:val="00A95B6A"/>
    <w:rsid w:val="00AA14EE"/>
    <w:rsid w:val="00AA2297"/>
    <w:rsid w:val="00AA2848"/>
    <w:rsid w:val="00AA2CA9"/>
    <w:rsid w:val="00AA356C"/>
    <w:rsid w:val="00AA5CDE"/>
    <w:rsid w:val="00AA6BDA"/>
    <w:rsid w:val="00AA6F44"/>
    <w:rsid w:val="00AA6F9D"/>
    <w:rsid w:val="00AA744D"/>
    <w:rsid w:val="00AB2266"/>
    <w:rsid w:val="00AB247C"/>
    <w:rsid w:val="00AB67B5"/>
    <w:rsid w:val="00AC04F1"/>
    <w:rsid w:val="00AC1174"/>
    <w:rsid w:val="00AC12C1"/>
    <w:rsid w:val="00AC779F"/>
    <w:rsid w:val="00AD36D6"/>
    <w:rsid w:val="00AD42AE"/>
    <w:rsid w:val="00AD5211"/>
    <w:rsid w:val="00AD597E"/>
    <w:rsid w:val="00AD7169"/>
    <w:rsid w:val="00AE109A"/>
    <w:rsid w:val="00AE760C"/>
    <w:rsid w:val="00AE7EAE"/>
    <w:rsid w:val="00AF04AF"/>
    <w:rsid w:val="00AF21C5"/>
    <w:rsid w:val="00AF2C0E"/>
    <w:rsid w:val="00AF3845"/>
    <w:rsid w:val="00AF74C2"/>
    <w:rsid w:val="00B0134F"/>
    <w:rsid w:val="00B04A99"/>
    <w:rsid w:val="00B07484"/>
    <w:rsid w:val="00B135D7"/>
    <w:rsid w:val="00B14377"/>
    <w:rsid w:val="00B17BDF"/>
    <w:rsid w:val="00B2210B"/>
    <w:rsid w:val="00B23C7B"/>
    <w:rsid w:val="00B25A0A"/>
    <w:rsid w:val="00B26E82"/>
    <w:rsid w:val="00B31D7E"/>
    <w:rsid w:val="00B3238F"/>
    <w:rsid w:val="00B33CAB"/>
    <w:rsid w:val="00B355AD"/>
    <w:rsid w:val="00B3694C"/>
    <w:rsid w:val="00B4015D"/>
    <w:rsid w:val="00B40C4A"/>
    <w:rsid w:val="00B44D8B"/>
    <w:rsid w:val="00B463CF"/>
    <w:rsid w:val="00B4655E"/>
    <w:rsid w:val="00B46DC4"/>
    <w:rsid w:val="00B47B70"/>
    <w:rsid w:val="00B50602"/>
    <w:rsid w:val="00B5693D"/>
    <w:rsid w:val="00B577BF"/>
    <w:rsid w:val="00B578A4"/>
    <w:rsid w:val="00B60012"/>
    <w:rsid w:val="00B72373"/>
    <w:rsid w:val="00B7513B"/>
    <w:rsid w:val="00B8418A"/>
    <w:rsid w:val="00B85116"/>
    <w:rsid w:val="00B86654"/>
    <w:rsid w:val="00B87B0C"/>
    <w:rsid w:val="00B9218B"/>
    <w:rsid w:val="00B92A2E"/>
    <w:rsid w:val="00B92F83"/>
    <w:rsid w:val="00B95C88"/>
    <w:rsid w:val="00BA2634"/>
    <w:rsid w:val="00BA582E"/>
    <w:rsid w:val="00BA7013"/>
    <w:rsid w:val="00BA780B"/>
    <w:rsid w:val="00BA7B11"/>
    <w:rsid w:val="00BB3407"/>
    <w:rsid w:val="00BB676A"/>
    <w:rsid w:val="00BC1038"/>
    <w:rsid w:val="00BC3887"/>
    <w:rsid w:val="00BC416B"/>
    <w:rsid w:val="00BD31E8"/>
    <w:rsid w:val="00BE140B"/>
    <w:rsid w:val="00BE4320"/>
    <w:rsid w:val="00BF2DF8"/>
    <w:rsid w:val="00BF70B3"/>
    <w:rsid w:val="00BF7379"/>
    <w:rsid w:val="00C002A1"/>
    <w:rsid w:val="00C03E53"/>
    <w:rsid w:val="00C04B33"/>
    <w:rsid w:val="00C061C9"/>
    <w:rsid w:val="00C111E7"/>
    <w:rsid w:val="00C11ABB"/>
    <w:rsid w:val="00C13B10"/>
    <w:rsid w:val="00C1755A"/>
    <w:rsid w:val="00C30076"/>
    <w:rsid w:val="00C304D1"/>
    <w:rsid w:val="00C33603"/>
    <w:rsid w:val="00C341F5"/>
    <w:rsid w:val="00C35CCF"/>
    <w:rsid w:val="00C36B90"/>
    <w:rsid w:val="00C3766A"/>
    <w:rsid w:val="00C419EB"/>
    <w:rsid w:val="00C427E8"/>
    <w:rsid w:val="00C45308"/>
    <w:rsid w:val="00C519EE"/>
    <w:rsid w:val="00C53728"/>
    <w:rsid w:val="00C54BA5"/>
    <w:rsid w:val="00C56333"/>
    <w:rsid w:val="00C56D12"/>
    <w:rsid w:val="00C61CAD"/>
    <w:rsid w:val="00C73E9B"/>
    <w:rsid w:val="00C83715"/>
    <w:rsid w:val="00C939BC"/>
    <w:rsid w:val="00C93A48"/>
    <w:rsid w:val="00C9487D"/>
    <w:rsid w:val="00C953A5"/>
    <w:rsid w:val="00C959DD"/>
    <w:rsid w:val="00C961B4"/>
    <w:rsid w:val="00C961E8"/>
    <w:rsid w:val="00C97631"/>
    <w:rsid w:val="00CA0DBA"/>
    <w:rsid w:val="00CA12C8"/>
    <w:rsid w:val="00CB33D8"/>
    <w:rsid w:val="00CB50A2"/>
    <w:rsid w:val="00CB5527"/>
    <w:rsid w:val="00CC135C"/>
    <w:rsid w:val="00CC418D"/>
    <w:rsid w:val="00CC5CEE"/>
    <w:rsid w:val="00CC7B48"/>
    <w:rsid w:val="00CD2A38"/>
    <w:rsid w:val="00CE1B9B"/>
    <w:rsid w:val="00CE1D0D"/>
    <w:rsid w:val="00CE30CD"/>
    <w:rsid w:val="00CE65B1"/>
    <w:rsid w:val="00CF650B"/>
    <w:rsid w:val="00CF7A04"/>
    <w:rsid w:val="00D00FEB"/>
    <w:rsid w:val="00D015D6"/>
    <w:rsid w:val="00D02799"/>
    <w:rsid w:val="00D0583F"/>
    <w:rsid w:val="00D0585A"/>
    <w:rsid w:val="00D07FB7"/>
    <w:rsid w:val="00D100A9"/>
    <w:rsid w:val="00D116C7"/>
    <w:rsid w:val="00D14617"/>
    <w:rsid w:val="00D16A4C"/>
    <w:rsid w:val="00D228CF"/>
    <w:rsid w:val="00D242D2"/>
    <w:rsid w:val="00D26D97"/>
    <w:rsid w:val="00D27CE3"/>
    <w:rsid w:val="00D31EE9"/>
    <w:rsid w:val="00D45029"/>
    <w:rsid w:val="00D45345"/>
    <w:rsid w:val="00D460CA"/>
    <w:rsid w:val="00D5018C"/>
    <w:rsid w:val="00D51FEE"/>
    <w:rsid w:val="00D533FF"/>
    <w:rsid w:val="00D57984"/>
    <w:rsid w:val="00D57C23"/>
    <w:rsid w:val="00D618C2"/>
    <w:rsid w:val="00D62271"/>
    <w:rsid w:val="00D62369"/>
    <w:rsid w:val="00D62C5A"/>
    <w:rsid w:val="00D63BDB"/>
    <w:rsid w:val="00D705A4"/>
    <w:rsid w:val="00D709DF"/>
    <w:rsid w:val="00D710AD"/>
    <w:rsid w:val="00D71E52"/>
    <w:rsid w:val="00D72319"/>
    <w:rsid w:val="00D75C7D"/>
    <w:rsid w:val="00D76493"/>
    <w:rsid w:val="00D768C1"/>
    <w:rsid w:val="00D82EEA"/>
    <w:rsid w:val="00D87588"/>
    <w:rsid w:val="00D90142"/>
    <w:rsid w:val="00D92A02"/>
    <w:rsid w:val="00D92FAC"/>
    <w:rsid w:val="00D9706A"/>
    <w:rsid w:val="00DA0341"/>
    <w:rsid w:val="00DA1D29"/>
    <w:rsid w:val="00DA2DAD"/>
    <w:rsid w:val="00DA3B51"/>
    <w:rsid w:val="00DA4AAD"/>
    <w:rsid w:val="00DA4F14"/>
    <w:rsid w:val="00DA51E7"/>
    <w:rsid w:val="00DA5E02"/>
    <w:rsid w:val="00DA5FD4"/>
    <w:rsid w:val="00DB21E5"/>
    <w:rsid w:val="00DB2299"/>
    <w:rsid w:val="00DB362C"/>
    <w:rsid w:val="00DB7BA2"/>
    <w:rsid w:val="00DC3A1F"/>
    <w:rsid w:val="00DC3BB0"/>
    <w:rsid w:val="00DC627E"/>
    <w:rsid w:val="00DC79D7"/>
    <w:rsid w:val="00DD1BE8"/>
    <w:rsid w:val="00DD4DAB"/>
    <w:rsid w:val="00DD4DCB"/>
    <w:rsid w:val="00DD712A"/>
    <w:rsid w:val="00DD79B7"/>
    <w:rsid w:val="00DD7A2F"/>
    <w:rsid w:val="00DE1F99"/>
    <w:rsid w:val="00DE4F54"/>
    <w:rsid w:val="00DE68A2"/>
    <w:rsid w:val="00DF280B"/>
    <w:rsid w:val="00DF42B0"/>
    <w:rsid w:val="00DF465D"/>
    <w:rsid w:val="00DF4D19"/>
    <w:rsid w:val="00DF7573"/>
    <w:rsid w:val="00E01BDD"/>
    <w:rsid w:val="00E02C99"/>
    <w:rsid w:val="00E122B4"/>
    <w:rsid w:val="00E15248"/>
    <w:rsid w:val="00E20C3D"/>
    <w:rsid w:val="00E227C8"/>
    <w:rsid w:val="00E23F98"/>
    <w:rsid w:val="00E2449E"/>
    <w:rsid w:val="00E24B93"/>
    <w:rsid w:val="00E25E52"/>
    <w:rsid w:val="00E265D9"/>
    <w:rsid w:val="00E26B12"/>
    <w:rsid w:val="00E27FE2"/>
    <w:rsid w:val="00E332CE"/>
    <w:rsid w:val="00E3491E"/>
    <w:rsid w:val="00E35DDA"/>
    <w:rsid w:val="00E37FA6"/>
    <w:rsid w:val="00E432CB"/>
    <w:rsid w:val="00E433A1"/>
    <w:rsid w:val="00E45209"/>
    <w:rsid w:val="00E46856"/>
    <w:rsid w:val="00E46D58"/>
    <w:rsid w:val="00E5046A"/>
    <w:rsid w:val="00E527CE"/>
    <w:rsid w:val="00E530B8"/>
    <w:rsid w:val="00E538CB"/>
    <w:rsid w:val="00E53C30"/>
    <w:rsid w:val="00E56F4A"/>
    <w:rsid w:val="00E61DF6"/>
    <w:rsid w:val="00E642D5"/>
    <w:rsid w:val="00E64899"/>
    <w:rsid w:val="00E6509B"/>
    <w:rsid w:val="00E65438"/>
    <w:rsid w:val="00E67199"/>
    <w:rsid w:val="00E7192A"/>
    <w:rsid w:val="00E71981"/>
    <w:rsid w:val="00E758F0"/>
    <w:rsid w:val="00E7710C"/>
    <w:rsid w:val="00E815D7"/>
    <w:rsid w:val="00E85931"/>
    <w:rsid w:val="00E86919"/>
    <w:rsid w:val="00E870CB"/>
    <w:rsid w:val="00E877B2"/>
    <w:rsid w:val="00E913D9"/>
    <w:rsid w:val="00E944B4"/>
    <w:rsid w:val="00EA07BE"/>
    <w:rsid w:val="00EA07CF"/>
    <w:rsid w:val="00EA3D1F"/>
    <w:rsid w:val="00EA4789"/>
    <w:rsid w:val="00EA774E"/>
    <w:rsid w:val="00EB3544"/>
    <w:rsid w:val="00EB6F4E"/>
    <w:rsid w:val="00EC0066"/>
    <w:rsid w:val="00EC08D4"/>
    <w:rsid w:val="00EC3C90"/>
    <w:rsid w:val="00EC7128"/>
    <w:rsid w:val="00ED1DEA"/>
    <w:rsid w:val="00ED2217"/>
    <w:rsid w:val="00ED256F"/>
    <w:rsid w:val="00ED26E8"/>
    <w:rsid w:val="00ED382A"/>
    <w:rsid w:val="00ED4E29"/>
    <w:rsid w:val="00EE02EA"/>
    <w:rsid w:val="00EE0F32"/>
    <w:rsid w:val="00EE1B7E"/>
    <w:rsid w:val="00EE60E5"/>
    <w:rsid w:val="00EE7D07"/>
    <w:rsid w:val="00EE7EC5"/>
    <w:rsid w:val="00EF5001"/>
    <w:rsid w:val="00EF585D"/>
    <w:rsid w:val="00EF5B6C"/>
    <w:rsid w:val="00EF5DF6"/>
    <w:rsid w:val="00F019F1"/>
    <w:rsid w:val="00F01C42"/>
    <w:rsid w:val="00F054CC"/>
    <w:rsid w:val="00F05E7B"/>
    <w:rsid w:val="00F05EEF"/>
    <w:rsid w:val="00F10FB4"/>
    <w:rsid w:val="00F114C1"/>
    <w:rsid w:val="00F1351E"/>
    <w:rsid w:val="00F146CE"/>
    <w:rsid w:val="00F15055"/>
    <w:rsid w:val="00F15DE3"/>
    <w:rsid w:val="00F20BA2"/>
    <w:rsid w:val="00F233EB"/>
    <w:rsid w:val="00F24725"/>
    <w:rsid w:val="00F24A95"/>
    <w:rsid w:val="00F24E54"/>
    <w:rsid w:val="00F25DC9"/>
    <w:rsid w:val="00F340C8"/>
    <w:rsid w:val="00F358EA"/>
    <w:rsid w:val="00F37196"/>
    <w:rsid w:val="00F3782A"/>
    <w:rsid w:val="00F37B54"/>
    <w:rsid w:val="00F41B8A"/>
    <w:rsid w:val="00F422D4"/>
    <w:rsid w:val="00F42617"/>
    <w:rsid w:val="00F42DD6"/>
    <w:rsid w:val="00F436C0"/>
    <w:rsid w:val="00F437FE"/>
    <w:rsid w:val="00F43FD5"/>
    <w:rsid w:val="00F45647"/>
    <w:rsid w:val="00F503FD"/>
    <w:rsid w:val="00F566D6"/>
    <w:rsid w:val="00F567B5"/>
    <w:rsid w:val="00F672F3"/>
    <w:rsid w:val="00F70E71"/>
    <w:rsid w:val="00F73451"/>
    <w:rsid w:val="00F7435C"/>
    <w:rsid w:val="00F74F49"/>
    <w:rsid w:val="00F77381"/>
    <w:rsid w:val="00F77409"/>
    <w:rsid w:val="00F80A9C"/>
    <w:rsid w:val="00F8315D"/>
    <w:rsid w:val="00F844AA"/>
    <w:rsid w:val="00F871B6"/>
    <w:rsid w:val="00F878A9"/>
    <w:rsid w:val="00F914D4"/>
    <w:rsid w:val="00F92CDA"/>
    <w:rsid w:val="00F931D7"/>
    <w:rsid w:val="00F94B70"/>
    <w:rsid w:val="00F96232"/>
    <w:rsid w:val="00F96329"/>
    <w:rsid w:val="00F9730C"/>
    <w:rsid w:val="00FB0C94"/>
    <w:rsid w:val="00FB449C"/>
    <w:rsid w:val="00FB46A3"/>
    <w:rsid w:val="00FB62A2"/>
    <w:rsid w:val="00FC6942"/>
    <w:rsid w:val="00FC72D0"/>
    <w:rsid w:val="00FD137A"/>
    <w:rsid w:val="00FD1BBB"/>
    <w:rsid w:val="00FD45D6"/>
    <w:rsid w:val="00FD70CD"/>
    <w:rsid w:val="00FE1709"/>
    <w:rsid w:val="00FE6CFF"/>
    <w:rsid w:val="00FE7A23"/>
    <w:rsid w:val="00FF0199"/>
    <w:rsid w:val="00FF4734"/>
    <w:rsid w:val="00FF5D33"/>
    <w:rsid w:val="00FF7EC8"/>
    <w:rsid w:val="15952F84"/>
    <w:rsid w:val="162FDFBE"/>
    <w:rsid w:val="170831A9"/>
    <w:rsid w:val="1AA8D6BF"/>
    <w:rsid w:val="1C44A720"/>
    <w:rsid w:val="1ED932A2"/>
    <w:rsid w:val="28612B0F"/>
    <w:rsid w:val="2CC5D567"/>
    <w:rsid w:val="2CEFBEBF"/>
    <w:rsid w:val="2DB1185B"/>
    <w:rsid w:val="38781827"/>
    <w:rsid w:val="437C0674"/>
    <w:rsid w:val="4738E854"/>
    <w:rsid w:val="518390A7"/>
    <w:rsid w:val="5CBDBF4B"/>
    <w:rsid w:val="64C99A7E"/>
    <w:rsid w:val="664B7934"/>
    <w:rsid w:val="70E61E6D"/>
    <w:rsid w:val="7400361C"/>
    <w:rsid w:val="76995509"/>
    <w:rsid w:val="777AA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5D93D"/>
  <w15:chartTrackingRefBased/>
  <w15:docId w15:val="{F740B70E-7A32-4F87-9BE3-D2DED3553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114"/>
    <w:rPr>
      <w:rFonts w:ascii="Trebuchet MS" w:eastAsia="Times New Roman" w:hAnsi="Trebuchet MS"/>
      <w:sz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E6E3F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6E6E3F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1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114"/>
  </w:style>
  <w:style w:type="paragraph" w:styleId="Footer">
    <w:name w:val="footer"/>
    <w:basedOn w:val="Normal"/>
    <w:link w:val="FooterChar"/>
    <w:unhideWhenUsed/>
    <w:rsid w:val="003021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114"/>
  </w:style>
  <w:style w:type="paragraph" w:styleId="BalloonText">
    <w:name w:val="Balloon Text"/>
    <w:basedOn w:val="Normal"/>
    <w:link w:val="BalloonTextChar"/>
    <w:uiPriority w:val="99"/>
    <w:semiHidden/>
    <w:unhideWhenUsed/>
    <w:rsid w:val="003021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02114"/>
    <w:rPr>
      <w:rFonts w:ascii="Tahoma" w:hAnsi="Tahoma" w:cs="Tahoma"/>
      <w:sz w:val="16"/>
      <w:szCs w:val="16"/>
    </w:rPr>
  </w:style>
  <w:style w:type="character" w:styleId="Hyperlink">
    <w:name w:val="Hyperlink"/>
    <w:rsid w:val="003021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E052D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900ED4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character" w:styleId="Strong">
    <w:name w:val="Strong"/>
    <w:uiPriority w:val="22"/>
    <w:qFormat/>
    <w:rsid w:val="00900ED4"/>
    <w:rPr>
      <w:b/>
      <w:bCs/>
    </w:rPr>
  </w:style>
  <w:style w:type="character" w:styleId="Emphasis">
    <w:name w:val="Emphasis"/>
    <w:uiPriority w:val="20"/>
    <w:qFormat/>
    <w:rsid w:val="00900ED4"/>
    <w:rPr>
      <w:i/>
      <w:iCs/>
    </w:rPr>
  </w:style>
  <w:style w:type="character" w:styleId="CommentReference">
    <w:name w:val="annotation reference"/>
    <w:uiPriority w:val="99"/>
    <w:semiHidden/>
    <w:unhideWhenUsed/>
    <w:rsid w:val="008C08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084A"/>
    <w:rPr>
      <w:sz w:val="20"/>
    </w:rPr>
  </w:style>
  <w:style w:type="character" w:customStyle="1" w:styleId="CommentTextChar">
    <w:name w:val="Comment Text Char"/>
    <w:link w:val="CommentText"/>
    <w:uiPriority w:val="99"/>
    <w:rsid w:val="008C084A"/>
    <w:rPr>
      <w:rFonts w:ascii="Trebuchet MS" w:eastAsia="Times New Roman" w:hAnsi="Trebuchet MS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8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084A"/>
    <w:rPr>
      <w:rFonts w:ascii="Trebuchet MS" w:eastAsia="Times New Roman" w:hAnsi="Trebuchet MS"/>
      <w:b/>
      <w:bCs/>
      <w:lang w:val="de-DE"/>
    </w:rPr>
  </w:style>
  <w:style w:type="character" w:customStyle="1" w:styleId="Heading1Char">
    <w:name w:val="Heading 1 Char"/>
    <w:link w:val="Heading1"/>
    <w:uiPriority w:val="9"/>
    <w:rsid w:val="006E6E3F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eading2Char">
    <w:name w:val="Heading 2 Char"/>
    <w:link w:val="Heading2"/>
    <w:uiPriority w:val="9"/>
    <w:rsid w:val="006E6E3F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st">
    <w:name w:val="st"/>
    <w:rsid w:val="000F1BC5"/>
  </w:style>
  <w:style w:type="character" w:styleId="FollowedHyperlink">
    <w:name w:val="FollowedHyperlink"/>
    <w:uiPriority w:val="99"/>
    <w:semiHidden/>
    <w:unhideWhenUsed/>
    <w:rsid w:val="00BF7379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33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50404"/>
    <w:rPr>
      <w:rFonts w:ascii="Trebuchet MS" w:eastAsia="Times New Roman" w:hAnsi="Trebuchet MS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5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3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273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75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83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154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6356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923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1238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43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1138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0270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95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8340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9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921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66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0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01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1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4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87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1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106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54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73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08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43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5333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10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505786">
                                              <w:marLeft w:val="0"/>
                                              <w:marRight w:val="0"/>
                                              <w:marTop w:val="0"/>
                                              <w:marBottom w:val="173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785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6288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947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31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8317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29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D96144"/>
                <w:right w:val="none" w:sz="0" w:space="0" w:color="auto"/>
              </w:divBdr>
            </w:div>
          </w:divsChild>
        </w:div>
      </w:divsChild>
    </w:div>
    <w:div w:id="12214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06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32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63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13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373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0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8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1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30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08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cbi.nlm.nih.gov/pmc/articles/PMC9258704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A5C75ABF02842940E5B20BE77AD2F" ma:contentTypeVersion="11" ma:contentTypeDescription="Create a new document." ma:contentTypeScope="" ma:versionID="93b5ea81db3703139fb42ac69e5e7e68">
  <xsd:schema xmlns:xsd="http://www.w3.org/2001/XMLSchema" xmlns:xs="http://www.w3.org/2001/XMLSchema" xmlns:p="http://schemas.microsoft.com/office/2006/metadata/properties" xmlns:ns2="4e852a90-9cb0-4d4f-bcb9-43e3a913e43c" xmlns:ns3="94a37c7c-4655-43dd-a047-4408bc1f5dc0" targetNamespace="http://schemas.microsoft.com/office/2006/metadata/properties" ma:root="true" ma:fieldsID="77ee8b80632ff25c66e8a0f502811579" ns2:_="" ns3:_="">
    <xsd:import namespace="4e852a90-9cb0-4d4f-bcb9-43e3a913e43c"/>
    <xsd:import namespace="94a37c7c-4655-43dd-a047-4408bc1f5d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52a90-9cb0-4d4f-bcb9-43e3a913e4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a37c7c-4655-43dd-a047-4408bc1f5d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C7273C-8D84-4EC9-9094-4287422620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8D658E-AD08-421E-B48D-25042A8CA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852a90-9cb0-4d4f-bcb9-43e3a913e43c"/>
    <ds:schemaRef ds:uri="94a37c7c-4655-43dd-a047-4408bc1f5d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AFDFAF-4B5D-40CF-8574-FE3E99B7DB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A8CB1-5C75-46EA-B055-9B1D2A4E5B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6</Words>
  <Characters>3402</Characters>
  <Application>Microsoft Office Word</Application>
  <DocSecurity>0</DocSecurity>
  <Lines>28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cientific Network</Company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Anwender</dc:creator>
  <cp:keywords/>
  <cp:lastModifiedBy>Bergonzi Valentina</cp:lastModifiedBy>
  <cp:revision>4</cp:revision>
  <dcterms:created xsi:type="dcterms:W3CDTF">2022-09-22T15:59:00Z</dcterms:created>
  <dcterms:modified xsi:type="dcterms:W3CDTF">2022-10-0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DA5C75ABF02842940E5B20BE77AD2F</vt:lpwstr>
  </property>
</Properties>
</file>